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A2B86" w:rsidRPr="00EA2B86" w:rsidRDefault="00EA2B86" w:rsidP="00784682">
      <w:pPr>
        <w:tabs>
          <w:tab w:val="left" w:pos="927"/>
          <w:tab w:val="center" w:pos="5233"/>
        </w:tabs>
        <w:spacing w:after="0" w:line="240" w:lineRule="auto"/>
      </w:pPr>
      <w:r w:rsidRPr="00B33499">
        <w:tab/>
      </w:r>
      <w:r w:rsidRPr="00B33499">
        <w:tab/>
      </w:r>
      <w:r w:rsidRPr="00B33499">
        <w:tab/>
      </w:r>
      <w:r w:rsidRPr="00B33499">
        <w:tab/>
      </w:r>
      <w:r w:rsidRPr="00B33499">
        <w:tab/>
      </w:r>
      <w:r w:rsidRPr="00EA2B86">
        <w:t>Warsaw,.....................</w:t>
      </w:r>
    </w:p>
    <w:p w:rsidR="00EA2B86" w:rsidRPr="00EA2B86" w:rsidRDefault="00EA2B86" w:rsidP="00EA2B86">
      <w:pPr>
        <w:spacing w:after="0" w:line="240" w:lineRule="auto"/>
        <w:jc w:val="center"/>
      </w:pPr>
    </w:p>
    <w:p w:rsidR="00784682" w:rsidRPr="00435C0B" w:rsidRDefault="00EA2B86" w:rsidP="00435C0B">
      <w:pPr>
        <w:spacing w:after="0" w:line="240" w:lineRule="auto"/>
        <w:jc w:val="center"/>
        <w:rPr>
          <w:b/>
          <w:i/>
        </w:rPr>
      </w:pPr>
      <w:r>
        <w:rPr>
          <w:b/>
        </w:rPr>
        <w:t xml:space="preserve">WNIOSEK </w:t>
      </w:r>
      <w:r w:rsidRPr="00005D2D">
        <w:rPr>
          <w:i/>
        </w:rPr>
        <w:t>(ap</w:t>
      </w:r>
      <w:r w:rsidR="00F3515F">
        <w:rPr>
          <w:i/>
        </w:rPr>
        <w:t>p</w:t>
      </w:r>
      <w:r w:rsidRPr="00005D2D">
        <w:rPr>
          <w:i/>
        </w:rPr>
        <w:t>lication)</w:t>
      </w:r>
    </w:p>
    <w:p w:rsidR="00EA2B86" w:rsidRDefault="00EA2B86" w:rsidP="00EA2B86">
      <w:pPr>
        <w:spacing w:after="0" w:line="240" w:lineRule="auto"/>
        <w:jc w:val="center"/>
        <w:rPr>
          <w:b/>
          <w:vertAlign w:val="superscript"/>
        </w:rPr>
      </w:pPr>
      <w:r>
        <w:rPr>
          <w:b/>
        </w:rPr>
        <w:t xml:space="preserve">O WYJAZD ZA GRANICĘ LUB NA KONFERENCJĘ MIĘDZYNARODOWĄ W KRAJU </w:t>
      </w:r>
      <w:r>
        <w:rPr>
          <w:b/>
          <w:vertAlign w:val="superscript"/>
        </w:rPr>
        <w:t>1)</w:t>
      </w:r>
    </w:p>
    <w:p w:rsidR="00EA2B86" w:rsidRPr="00005D2D" w:rsidRDefault="00EA2B86" w:rsidP="00EA2B86">
      <w:pPr>
        <w:spacing w:after="0" w:line="240" w:lineRule="auto"/>
        <w:jc w:val="center"/>
        <w:rPr>
          <w:i/>
          <w:lang w:val="en-US"/>
        </w:rPr>
      </w:pPr>
      <w:r w:rsidRPr="00005D2D">
        <w:rPr>
          <w:i/>
          <w:lang w:val="en"/>
        </w:rPr>
        <w:t>(for busines</w:t>
      </w:r>
      <w:r w:rsidR="00B975E9">
        <w:rPr>
          <w:i/>
          <w:lang w:val="en"/>
        </w:rPr>
        <w:t>s</w:t>
      </w:r>
      <w:r w:rsidRPr="00005D2D">
        <w:rPr>
          <w:i/>
          <w:lang w:val="en"/>
        </w:rPr>
        <w:t xml:space="preserve"> trip abroad or international conference in the Poland)</w:t>
      </w:r>
    </w:p>
    <w:p w:rsidR="00EA2B86" w:rsidRDefault="00EA2B86" w:rsidP="00435C0B">
      <w:pPr>
        <w:spacing w:after="0" w:line="240" w:lineRule="auto"/>
        <w:jc w:val="center"/>
      </w:pPr>
      <w:r w:rsidRPr="00EA2B86">
        <w:t>(część wypełniana przed wyjazdem/part filled before the trip</w:t>
      </w:r>
      <w:bookmarkStart w:id="0" w:name="_GoBack"/>
      <w:bookmarkEnd w:id="0"/>
      <w:r w:rsidRPr="00EA2B86">
        <w:t>)</w:t>
      </w:r>
    </w:p>
    <w:p w:rsidR="00435C0B" w:rsidRPr="00435C0B" w:rsidRDefault="00435C0B" w:rsidP="00435C0B">
      <w:pPr>
        <w:spacing w:after="0" w:line="240" w:lineRule="auto"/>
        <w:jc w:val="center"/>
      </w:pPr>
    </w:p>
    <w:p w:rsidR="00EA2B86" w:rsidRPr="00C12B02" w:rsidRDefault="00EA2B86" w:rsidP="00EA2B86">
      <w:pPr>
        <w:spacing w:after="0" w:line="240" w:lineRule="auto"/>
        <w:rPr>
          <w:i/>
          <w:color w:val="000000" w:themeColor="text1"/>
        </w:rPr>
      </w:pPr>
      <w:r w:rsidRPr="00005D2D">
        <w:rPr>
          <w:b/>
        </w:rPr>
        <w:t xml:space="preserve">Instytut Chemii Fizycznej PAN, </w:t>
      </w:r>
      <w:r w:rsidR="00C12B02" w:rsidRPr="00C12B02">
        <w:rPr>
          <w:color w:val="000000" w:themeColor="text1"/>
        </w:rPr>
        <w:t>……………………………………………….</w:t>
      </w:r>
    </w:p>
    <w:p w:rsidR="00C12B02" w:rsidRPr="00005D2D" w:rsidRDefault="00C12B02" w:rsidP="00C12B02">
      <w:pPr>
        <w:spacing w:after="0" w:line="240" w:lineRule="auto"/>
        <w:ind w:left="2124" w:firstLine="708"/>
        <w:rPr>
          <w:b/>
        </w:rPr>
      </w:pPr>
      <w:r w:rsidRPr="00C12B02">
        <w:rPr>
          <w:i/>
          <w:color w:val="000000" w:themeColor="text1"/>
        </w:rPr>
        <w:t>(Research group/</w:t>
      </w:r>
      <w:proofErr w:type="spellStart"/>
      <w:r w:rsidRPr="00C12B02">
        <w:rPr>
          <w:i/>
          <w:color w:val="000000" w:themeColor="text1"/>
        </w:rPr>
        <w:t>Department</w:t>
      </w:r>
      <w:proofErr w:type="spellEnd"/>
      <w:r w:rsidRPr="00C12B02">
        <w:rPr>
          <w:i/>
          <w:color w:val="000000" w:themeColor="text1"/>
        </w:rPr>
        <w:t>)</w:t>
      </w:r>
    </w:p>
    <w:p w:rsidR="00EA2B86" w:rsidRPr="00005D2D" w:rsidRDefault="00EA2B86" w:rsidP="00EA2B86">
      <w:pPr>
        <w:spacing w:after="0" w:line="240" w:lineRule="auto"/>
        <w:rPr>
          <w:b/>
        </w:rPr>
      </w:pPr>
      <w:r w:rsidRPr="00005D2D">
        <w:rPr>
          <w:b/>
        </w:rPr>
        <w:t xml:space="preserve">Imię i nazwisko osoby wyjeżdżającej: </w:t>
      </w:r>
      <w:r w:rsidRPr="00005D2D">
        <w:t>………</w:t>
      </w:r>
      <w:r>
        <w:t>…………………….</w:t>
      </w:r>
    </w:p>
    <w:p w:rsidR="00EA2B86" w:rsidRPr="00EA2B86" w:rsidRDefault="00EA2B86" w:rsidP="00EA2B86">
      <w:pPr>
        <w:spacing w:after="0" w:line="240" w:lineRule="auto"/>
        <w:rPr>
          <w:i/>
          <w:lang w:val="en-US"/>
        </w:rPr>
      </w:pPr>
      <w:r w:rsidRPr="00EA2B86">
        <w:rPr>
          <w:i/>
          <w:lang w:val="en-US"/>
        </w:rPr>
        <w:t>(name and surname of the applicant)</w:t>
      </w:r>
    </w:p>
    <w:p w:rsidR="00EA2B86" w:rsidRPr="00EA2B86" w:rsidRDefault="00EA2B86" w:rsidP="00EA2B86">
      <w:pPr>
        <w:spacing w:after="0" w:line="240" w:lineRule="auto"/>
        <w:rPr>
          <w:lang w:val="en-US"/>
        </w:rPr>
      </w:pPr>
      <w:proofErr w:type="spellStart"/>
      <w:r w:rsidRPr="00EA2B86">
        <w:rPr>
          <w:b/>
          <w:lang w:val="en-US"/>
        </w:rPr>
        <w:t>Kraj</w:t>
      </w:r>
      <w:proofErr w:type="spellEnd"/>
      <w:r w:rsidRPr="00EA2B86">
        <w:rPr>
          <w:b/>
          <w:lang w:val="en-US"/>
        </w:rPr>
        <w:t xml:space="preserve"> </w:t>
      </w:r>
      <w:proofErr w:type="spellStart"/>
      <w:r w:rsidRPr="00EA2B86">
        <w:rPr>
          <w:b/>
          <w:lang w:val="en-US"/>
        </w:rPr>
        <w:t>wyjazdu</w:t>
      </w:r>
      <w:proofErr w:type="spellEnd"/>
      <w:r w:rsidRPr="00EA2B86">
        <w:rPr>
          <w:b/>
          <w:lang w:val="en-US"/>
        </w:rPr>
        <w:t xml:space="preserve">: </w:t>
      </w:r>
      <w:r w:rsidRPr="00EA2B86">
        <w:rPr>
          <w:lang w:val="en-US"/>
        </w:rPr>
        <w:t>…………</w:t>
      </w:r>
      <w:r w:rsidR="00C12B02">
        <w:rPr>
          <w:lang w:val="en-US"/>
        </w:rPr>
        <w:t>……………</w:t>
      </w:r>
      <w:r w:rsidRPr="00EA2B86">
        <w:rPr>
          <w:lang w:val="en-US"/>
        </w:rPr>
        <w:t>.</w:t>
      </w:r>
      <w:r w:rsidRPr="00EA2B86">
        <w:rPr>
          <w:lang w:val="en-US"/>
        </w:rPr>
        <w:tab/>
      </w:r>
      <w:r w:rsidRPr="00EA2B86">
        <w:rPr>
          <w:lang w:val="en-US"/>
        </w:rPr>
        <w:tab/>
        <w:t xml:space="preserve">   </w:t>
      </w:r>
      <w:r w:rsidRPr="00EA2B86">
        <w:rPr>
          <w:b/>
          <w:lang w:val="en-US"/>
        </w:rPr>
        <w:t xml:space="preserve">             </w:t>
      </w:r>
      <w:r w:rsidR="00C12B02">
        <w:rPr>
          <w:b/>
          <w:lang w:val="en-US"/>
        </w:rPr>
        <w:t xml:space="preserve">                   </w:t>
      </w:r>
      <w:proofErr w:type="spellStart"/>
      <w:r w:rsidRPr="00EA2B86">
        <w:rPr>
          <w:b/>
          <w:lang w:val="en-US"/>
        </w:rPr>
        <w:t>Miejscowość</w:t>
      </w:r>
      <w:proofErr w:type="spellEnd"/>
      <w:r w:rsidRPr="00EA2B86">
        <w:rPr>
          <w:b/>
          <w:lang w:val="en-US"/>
        </w:rPr>
        <w:t xml:space="preserve">: </w:t>
      </w:r>
      <w:r w:rsidRPr="00EA2B86">
        <w:rPr>
          <w:lang w:val="en-US"/>
        </w:rPr>
        <w:t>…………</w:t>
      </w:r>
      <w:r w:rsidR="00C12B02">
        <w:rPr>
          <w:lang w:val="en-US"/>
        </w:rPr>
        <w:t>……………………..</w:t>
      </w:r>
    </w:p>
    <w:p w:rsidR="00EA2B86" w:rsidRPr="003A3178" w:rsidRDefault="00EA2B86" w:rsidP="00EA2B86">
      <w:pPr>
        <w:tabs>
          <w:tab w:val="left" w:pos="5245"/>
        </w:tabs>
        <w:spacing w:after="0" w:line="240" w:lineRule="auto"/>
        <w:rPr>
          <w:i/>
          <w:lang w:val="en-US"/>
        </w:rPr>
      </w:pPr>
      <w:r w:rsidRPr="003A3178">
        <w:rPr>
          <w:i/>
          <w:lang w:val="en-US"/>
        </w:rPr>
        <w:t>(</w:t>
      </w:r>
      <w:r>
        <w:rPr>
          <w:i/>
          <w:lang w:val="en-US"/>
        </w:rPr>
        <w:t>country of visit</w:t>
      </w:r>
      <w:r w:rsidRPr="003A3178">
        <w:rPr>
          <w:i/>
          <w:lang w:val="en-US"/>
        </w:rPr>
        <w:t>)</w:t>
      </w:r>
      <w:r>
        <w:rPr>
          <w:i/>
          <w:lang w:val="en-US"/>
        </w:rPr>
        <w:tab/>
        <w:t>(city of visit)</w:t>
      </w:r>
    </w:p>
    <w:p w:rsidR="00EA2B86" w:rsidRPr="00C84433" w:rsidRDefault="00EA2B86" w:rsidP="00EA2B86">
      <w:pPr>
        <w:spacing w:after="0" w:line="240" w:lineRule="auto"/>
        <w:rPr>
          <w:bCs/>
          <w:lang w:val="en-US"/>
        </w:rPr>
      </w:pPr>
      <w:proofErr w:type="spellStart"/>
      <w:r w:rsidRPr="00C84433">
        <w:rPr>
          <w:b/>
          <w:lang w:val="en-US"/>
        </w:rPr>
        <w:t>Instytucja</w:t>
      </w:r>
      <w:proofErr w:type="spellEnd"/>
      <w:r w:rsidRPr="00C84433">
        <w:rPr>
          <w:b/>
          <w:lang w:val="en-US"/>
        </w:rPr>
        <w:t xml:space="preserve">: </w:t>
      </w:r>
      <w:r w:rsidRPr="00C84433">
        <w:rPr>
          <w:bCs/>
          <w:lang w:val="en-US"/>
        </w:rPr>
        <w:t>……………</w:t>
      </w:r>
    </w:p>
    <w:p w:rsidR="00EA2B86" w:rsidRPr="00C84433" w:rsidRDefault="00EA2B86" w:rsidP="00EA2B86">
      <w:pPr>
        <w:spacing w:after="0" w:line="240" w:lineRule="auto"/>
        <w:rPr>
          <w:lang w:val="en-US"/>
        </w:rPr>
      </w:pPr>
      <w:r w:rsidRPr="003A3178">
        <w:rPr>
          <w:i/>
          <w:lang w:val="en-US"/>
        </w:rPr>
        <w:t>(</w:t>
      </w:r>
      <w:r w:rsidRPr="00B3640A">
        <w:rPr>
          <w:i/>
          <w:lang w:val="en-US"/>
        </w:rPr>
        <w:t>names of visited centers</w:t>
      </w:r>
      <w:r w:rsidRPr="003A3178">
        <w:rPr>
          <w:i/>
          <w:lang w:val="en-US"/>
        </w:rPr>
        <w:t>)</w:t>
      </w:r>
    </w:p>
    <w:p w:rsidR="00EA2B86" w:rsidRPr="00EA2B86" w:rsidRDefault="00EA2B86" w:rsidP="00EA2B86">
      <w:pPr>
        <w:spacing w:after="0" w:line="240" w:lineRule="auto"/>
        <w:rPr>
          <w:lang w:val="en-US"/>
        </w:rPr>
      </w:pPr>
      <w:proofErr w:type="spellStart"/>
      <w:r w:rsidRPr="00EA2B86">
        <w:rPr>
          <w:b/>
          <w:lang w:val="en-US"/>
        </w:rPr>
        <w:t>Termin</w:t>
      </w:r>
      <w:proofErr w:type="spellEnd"/>
      <w:r w:rsidRPr="00EA2B86">
        <w:rPr>
          <w:b/>
          <w:lang w:val="en-US"/>
        </w:rPr>
        <w:t xml:space="preserve"> </w:t>
      </w:r>
      <w:proofErr w:type="spellStart"/>
      <w:r w:rsidRPr="00EA2B86">
        <w:rPr>
          <w:b/>
          <w:lang w:val="en-US"/>
        </w:rPr>
        <w:t>wyjazdu</w:t>
      </w:r>
      <w:proofErr w:type="spellEnd"/>
      <w:r w:rsidRPr="00EA2B86">
        <w:rPr>
          <w:lang w:val="en-US"/>
        </w:rPr>
        <w:t>: ……………..</w:t>
      </w:r>
      <w:r w:rsidRPr="00EA2B86">
        <w:rPr>
          <w:lang w:val="en-US"/>
        </w:rPr>
        <w:tab/>
      </w:r>
      <w:r w:rsidRPr="00EA2B86">
        <w:rPr>
          <w:lang w:val="en-US"/>
        </w:rPr>
        <w:tab/>
      </w:r>
      <w:r w:rsidRPr="00EA2B86">
        <w:rPr>
          <w:lang w:val="en-US"/>
        </w:rPr>
        <w:tab/>
        <w:t xml:space="preserve">                </w:t>
      </w:r>
      <w:r w:rsidRPr="00EA2B86">
        <w:rPr>
          <w:b/>
          <w:lang w:val="en-US"/>
        </w:rPr>
        <w:t xml:space="preserve">   </w:t>
      </w:r>
      <w:proofErr w:type="spellStart"/>
      <w:r w:rsidRPr="00EA2B86">
        <w:rPr>
          <w:b/>
          <w:lang w:val="en-US"/>
        </w:rPr>
        <w:t>Termin</w:t>
      </w:r>
      <w:proofErr w:type="spellEnd"/>
      <w:r w:rsidRPr="00EA2B86">
        <w:rPr>
          <w:b/>
          <w:lang w:val="en-US"/>
        </w:rPr>
        <w:t xml:space="preserve"> </w:t>
      </w:r>
      <w:proofErr w:type="spellStart"/>
      <w:r w:rsidRPr="00EA2B86">
        <w:rPr>
          <w:b/>
          <w:lang w:val="en-US"/>
        </w:rPr>
        <w:t>powrotu</w:t>
      </w:r>
      <w:proofErr w:type="spellEnd"/>
      <w:r w:rsidRPr="00EA2B86">
        <w:rPr>
          <w:b/>
          <w:lang w:val="en-US"/>
        </w:rPr>
        <w:t xml:space="preserve">: </w:t>
      </w:r>
      <w:r w:rsidRPr="00EA2B86">
        <w:rPr>
          <w:lang w:val="en-US"/>
        </w:rPr>
        <w:t>………………</w:t>
      </w:r>
    </w:p>
    <w:p w:rsidR="00EA2B86" w:rsidRPr="00C84433" w:rsidRDefault="00EA2B86" w:rsidP="00EA2B86">
      <w:pPr>
        <w:tabs>
          <w:tab w:val="left" w:pos="5245"/>
        </w:tabs>
        <w:spacing w:after="0" w:line="240" w:lineRule="auto"/>
        <w:rPr>
          <w:b/>
          <w:lang w:val="en-US"/>
        </w:rPr>
      </w:pPr>
      <w:r w:rsidRPr="00C84433">
        <w:rPr>
          <w:i/>
          <w:lang w:val="en-US"/>
        </w:rPr>
        <w:t>(Date of departure)</w:t>
      </w:r>
      <w:r>
        <w:rPr>
          <w:b/>
          <w:lang w:val="en-US"/>
        </w:rPr>
        <w:tab/>
      </w:r>
      <w:r w:rsidRPr="00C84433">
        <w:rPr>
          <w:i/>
          <w:lang w:val="en-US"/>
        </w:rPr>
        <w:t>(Date of return)</w:t>
      </w:r>
    </w:p>
    <w:p w:rsidR="00EA2B86" w:rsidRDefault="00EA2B86" w:rsidP="00EA2B86">
      <w:pPr>
        <w:spacing w:after="0" w:line="240" w:lineRule="auto"/>
      </w:pPr>
      <w:r>
        <w:rPr>
          <w:b/>
        </w:rPr>
        <w:t>Warunki finansowe wyjazdu</w:t>
      </w:r>
      <w:r>
        <w:t xml:space="preserve"> ( podając okres):</w:t>
      </w:r>
    </w:p>
    <w:p w:rsidR="00EA2B86" w:rsidRPr="00B3640A" w:rsidRDefault="00EA2B86" w:rsidP="00EA2B86">
      <w:pPr>
        <w:spacing w:after="0" w:line="240" w:lineRule="auto"/>
        <w:rPr>
          <w:lang w:val="en-US"/>
        </w:rPr>
      </w:pPr>
      <w:r>
        <w:rPr>
          <w:lang w:val="en"/>
        </w:rPr>
        <w:t>(</w:t>
      </w:r>
      <w:r w:rsidRPr="00B3640A">
        <w:rPr>
          <w:i/>
          <w:lang w:val="en"/>
        </w:rPr>
        <w:t>financial conditions of trip –</w:t>
      </w:r>
      <w:r w:rsidR="002F7A8C">
        <w:rPr>
          <w:i/>
          <w:color w:val="FF0000"/>
          <w:lang w:val="en"/>
        </w:rPr>
        <w:t xml:space="preserve"> </w:t>
      </w:r>
      <w:r w:rsidRPr="002F7A8C">
        <w:rPr>
          <w:i/>
          <w:color w:val="000000" w:themeColor="text1"/>
          <w:lang w:val="en"/>
        </w:rPr>
        <w:t xml:space="preserve">indicate </w:t>
      </w:r>
      <w:r w:rsidR="002F7A8C" w:rsidRPr="002F7A8C">
        <w:rPr>
          <w:i/>
          <w:color w:val="000000" w:themeColor="text1"/>
          <w:lang w:val="en"/>
        </w:rPr>
        <w:t xml:space="preserve">the </w:t>
      </w:r>
      <w:r w:rsidRPr="002F7A8C">
        <w:rPr>
          <w:i/>
          <w:color w:val="000000" w:themeColor="text1"/>
          <w:lang w:val="en"/>
        </w:rPr>
        <w:t>date of visit</w:t>
      </w:r>
      <w:r>
        <w:rPr>
          <w:lang w:val="en"/>
        </w:rPr>
        <w:t>)</w:t>
      </w:r>
    </w:p>
    <w:p w:rsidR="00EA2B86" w:rsidRPr="0093401F" w:rsidRDefault="00EA2B86" w:rsidP="00EA2B86">
      <w:pPr>
        <w:spacing w:after="0" w:line="240" w:lineRule="auto"/>
      </w:pPr>
      <w:r w:rsidRPr="0093401F">
        <w:t>A. urlop (</w:t>
      </w:r>
      <w:proofErr w:type="spellStart"/>
      <w:r w:rsidRPr="0093401F">
        <w:t>leave</w:t>
      </w:r>
      <w:proofErr w:type="spellEnd"/>
      <w:r w:rsidRPr="0093401F">
        <w:t>)</w:t>
      </w:r>
    </w:p>
    <w:p w:rsidR="00EA2B86" w:rsidRPr="002F7A8C" w:rsidRDefault="00EA2B86" w:rsidP="00EA2B86">
      <w:pPr>
        <w:tabs>
          <w:tab w:val="left" w:pos="567"/>
        </w:tabs>
        <w:spacing w:after="0" w:line="240" w:lineRule="auto"/>
        <w:ind w:left="567"/>
        <w:rPr>
          <w:color w:val="000000" w:themeColor="text1"/>
        </w:rPr>
      </w:pPr>
      <w:r w:rsidRPr="0093401F">
        <w:t xml:space="preserve">     - </w:t>
      </w:r>
      <w:r w:rsidRPr="0093401F">
        <w:rPr>
          <w:u w:val="single"/>
        </w:rPr>
        <w:t>wyjazdowy płatny (</w:t>
      </w:r>
      <w:proofErr w:type="spellStart"/>
      <w:r w:rsidRPr="0093401F">
        <w:rPr>
          <w:u w:val="single"/>
        </w:rPr>
        <w:t>paid</w:t>
      </w:r>
      <w:proofErr w:type="spellEnd"/>
      <w:r w:rsidRPr="0093401F">
        <w:rPr>
          <w:u w:val="single"/>
        </w:rPr>
        <w:t xml:space="preserve"> )</w:t>
      </w:r>
      <w:r w:rsidRPr="0093401F">
        <w:t xml:space="preserve">: </w:t>
      </w:r>
      <w:r w:rsidRPr="002F7A8C">
        <w:rPr>
          <w:color w:val="000000" w:themeColor="text1"/>
        </w:rPr>
        <w:t>……………………………..</w:t>
      </w:r>
    </w:p>
    <w:p w:rsidR="00EA2B86" w:rsidRDefault="00EA2B86" w:rsidP="00EA2B86">
      <w:pPr>
        <w:tabs>
          <w:tab w:val="left" w:pos="567"/>
        </w:tabs>
        <w:spacing w:after="0" w:line="240" w:lineRule="auto"/>
        <w:ind w:left="567"/>
      </w:pPr>
      <w:r w:rsidRPr="0093401F">
        <w:t xml:space="preserve">     </w:t>
      </w:r>
      <w:r>
        <w:t>- wyjazdowy bezpłatny (</w:t>
      </w:r>
      <w:proofErr w:type="spellStart"/>
      <w:r>
        <w:t>unpaid</w:t>
      </w:r>
      <w:proofErr w:type="spellEnd"/>
      <w:r>
        <w:t>)</w:t>
      </w:r>
    </w:p>
    <w:p w:rsidR="00EA2B86" w:rsidRPr="00435C0B" w:rsidRDefault="00EA2B86" w:rsidP="00435C0B">
      <w:pPr>
        <w:tabs>
          <w:tab w:val="left" w:pos="567"/>
        </w:tabs>
        <w:spacing w:after="0" w:line="240" w:lineRule="auto"/>
        <w:ind w:left="567"/>
        <w:rPr>
          <w:u w:val="single"/>
        </w:rPr>
      </w:pPr>
      <w:r>
        <w:t xml:space="preserve">     - </w:t>
      </w:r>
      <w:r w:rsidRPr="009C30F2">
        <w:t>wypoczynkowy</w:t>
      </w:r>
      <w:r>
        <w:t xml:space="preserve"> (</w:t>
      </w:r>
      <w:proofErr w:type="spellStart"/>
      <w:r>
        <w:t>vacation</w:t>
      </w:r>
      <w:proofErr w:type="spellEnd"/>
      <w:r>
        <w:t>)</w:t>
      </w:r>
    </w:p>
    <w:p w:rsidR="00EA2B86" w:rsidRPr="00F477E9" w:rsidRDefault="00EA2B86" w:rsidP="00EA2B86">
      <w:pPr>
        <w:spacing w:after="0" w:line="240" w:lineRule="auto"/>
        <w:rPr>
          <w:lang w:val="en-US"/>
        </w:rPr>
      </w:pPr>
      <w:proofErr w:type="spellStart"/>
      <w:r w:rsidRPr="00F477E9">
        <w:rPr>
          <w:b/>
          <w:lang w:val="en-US"/>
        </w:rPr>
        <w:t>Charakter</w:t>
      </w:r>
      <w:proofErr w:type="spellEnd"/>
      <w:r w:rsidRPr="00F477E9">
        <w:rPr>
          <w:b/>
          <w:lang w:val="en-US"/>
        </w:rPr>
        <w:t xml:space="preserve"> </w:t>
      </w:r>
      <w:proofErr w:type="spellStart"/>
      <w:r w:rsidRPr="00F477E9">
        <w:rPr>
          <w:b/>
          <w:lang w:val="en-US"/>
        </w:rPr>
        <w:t>pobytu</w:t>
      </w:r>
      <w:proofErr w:type="spellEnd"/>
      <w:r w:rsidRPr="00F477E9">
        <w:rPr>
          <w:b/>
          <w:lang w:val="en-US"/>
        </w:rPr>
        <w:t xml:space="preserve">: </w:t>
      </w:r>
      <w:r w:rsidRPr="00F477E9">
        <w:rPr>
          <w:lang w:val="en-US"/>
        </w:rPr>
        <w:t>..................</w:t>
      </w:r>
    </w:p>
    <w:p w:rsidR="00EA2B86" w:rsidRPr="00F477E9" w:rsidRDefault="002F7A8C" w:rsidP="00EA2B86">
      <w:pPr>
        <w:spacing w:after="0" w:line="240" w:lineRule="auto"/>
        <w:rPr>
          <w:lang w:val="en-US"/>
        </w:rPr>
      </w:pPr>
      <w:r w:rsidRPr="00F477E9">
        <w:rPr>
          <w:lang w:val="en-US"/>
        </w:rPr>
        <w:t>(type of trip</w:t>
      </w:r>
      <w:r w:rsidR="00EA2B86" w:rsidRPr="00F477E9">
        <w:rPr>
          <w:lang w:val="en-US"/>
        </w:rPr>
        <w:t>)</w:t>
      </w:r>
    </w:p>
    <w:p w:rsidR="00EA2B86" w:rsidRDefault="00EA2B86" w:rsidP="00EA2B86">
      <w:pPr>
        <w:spacing w:after="0" w:line="240" w:lineRule="auto"/>
        <w:rPr>
          <w:sz w:val="20"/>
        </w:rPr>
      </w:pPr>
      <w:r>
        <w:rPr>
          <w:b/>
        </w:rPr>
        <w:t>Cel wyjazdu</w:t>
      </w:r>
      <w:r>
        <w:t xml:space="preserve"> </w:t>
      </w:r>
      <w:r w:rsidRPr="00CC1AF6">
        <w:rPr>
          <w:sz w:val="20"/>
        </w:rPr>
        <w:t>(opis merytoryczny, z podaniem tytułu prezentacji w przypadku wyjazdu konferencyjnego)</w:t>
      </w:r>
    </w:p>
    <w:p w:rsidR="00EA2B86" w:rsidRPr="006B6BAA" w:rsidRDefault="00EA2B86" w:rsidP="00EA2B86">
      <w:pPr>
        <w:spacing w:after="0" w:line="240" w:lineRule="auto"/>
        <w:rPr>
          <w:i/>
          <w:lang w:val="en-US"/>
        </w:rPr>
      </w:pPr>
      <w:r w:rsidRPr="006B6BAA">
        <w:rPr>
          <w:i/>
          <w:lang w:val="en"/>
        </w:rPr>
        <w:t xml:space="preserve">(Purpose of </w:t>
      </w:r>
      <w:r w:rsidR="008B01E9">
        <w:rPr>
          <w:i/>
          <w:lang w:val="en"/>
        </w:rPr>
        <w:t xml:space="preserve">the </w:t>
      </w:r>
      <w:r w:rsidR="00435C0B">
        <w:rPr>
          <w:i/>
          <w:lang w:val="en"/>
        </w:rPr>
        <w:t>trip – indicating</w:t>
      </w:r>
      <w:r w:rsidRPr="006B6BAA">
        <w:rPr>
          <w:i/>
          <w:lang w:val="en"/>
        </w:rPr>
        <w:t xml:space="preserve"> description of the trip,</w:t>
      </w:r>
      <w:r w:rsidRPr="006B6BAA">
        <w:rPr>
          <w:i/>
          <w:lang w:val="en-US"/>
        </w:rPr>
        <w:t xml:space="preserve"> in case of conferences: please give a title of presentation</w:t>
      </w:r>
      <w:r w:rsidRPr="006B6BAA">
        <w:rPr>
          <w:i/>
          <w:lang w:val="en"/>
        </w:rPr>
        <w:t>)</w:t>
      </w:r>
    </w:p>
    <w:p w:rsidR="00EA2B86" w:rsidRPr="00503286" w:rsidRDefault="00EA2B86" w:rsidP="00EA2B86">
      <w:pPr>
        <w:spacing w:after="0" w:line="240" w:lineRule="auto"/>
      </w:pPr>
      <w:r w:rsidRPr="00503286">
        <w:t>…………………………………………………………………………………………………………………………………………………………….</w:t>
      </w:r>
    </w:p>
    <w:p w:rsidR="00EA2B86" w:rsidRPr="009C30F2" w:rsidRDefault="00EA2B86" w:rsidP="00EA2B86">
      <w:pPr>
        <w:spacing w:after="0" w:line="240" w:lineRule="auto"/>
      </w:pPr>
      <w:r w:rsidRPr="009C30F2">
        <w:t>…………………</w:t>
      </w:r>
      <w:r>
        <w:t>…………………………………………………………………………………………………………………………………………</w:t>
      </w:r>
    </w:p>
    <w:p w:rsidR="00EA2B86" w:rsidRPr="00DF21DB" w:rsidRDefault="00EA2B86" w:rsidP="00EA2B86">
      <w:pPr>
        <w:spacing w:after="0" w:line="240" w:lineRule="auto"/>
        <w:jc w:val="both"/>
      </w:pPr>
      <w:r>
        <w:rPr>
          <w:b/>
        </w:rPr>
        <w:t>Źródła finansowania (</w:t>
      </w:r>
      <w:proofErr w:type="spellStart"/>
      <w:r w:rsidRPr="00503286">
        <w:rPr>
          <w:b/>
          <w:i/>
        </w:rPr>
        <w:t>funding</w:t>
      </w:r>
      <w:proofErr w:type="spellEnd"/>
      <w:r w:rsidRPr="00503286">
        <w:rPr>
          <w:b/>
          <w:i/>
        </w:rPr>
        <w:t xml:space="preserve"> </w:t>
      </w:r>
      <w:proofErr w:type="spellStart"/>
      <w:r w:rsidRPr="00503286">
        <w:rPr>
          <w:b/>
          <w:i/>
        </w:rPr>
        <w:t>source</w:t>
      </w:r>
      <w:proofErr w:type="spellEnd"/>
      <w:r>
        <w:rPr>
          <w:b/>
        </w:rPr>
        <w:t>)</w:t>
      </w:r>
      <w:r>
        <w:t>[ze wskazaniem wysokości sum lub ilości diet i ich pochodzenia (</w:t>
      </w:r>
      <w:proofErr w:type="spellStart"/>
      <w:r w:rsidRPr="002F7A8C">
        <w:rPr>
          <w:i/>
          <w:color w:val="000000" w:themeColor="text1"/>
        </w:rPr>
        <w:t>please</w:t>
      </w:r>
      <w:proofErr w:type="spellEnd"/>
      <w:r w:rsidRPr="002F7A8C">
        <w:rPr>
          <w:i/>
          <w:color w:val="000000" w:themeColor="text1"/>
        </w:rPr>
        <w:t xml:space="preserve"> </w:t>
      </w:r>
      <w:proofErr w:type="spellStart"/>
      <w:r w:rsidRPr="002F7A8C">
        <w:rPr>
          <w:i/>
          <w:color w:val="000000" w:themeColor="text1"/>
        </w:rPr>
        <w:t>indicate</w:t>
      </w:r>
      <w:proofErr w:type="spellEnd"/>
      <w:r w:rsidRPr="002F7A8C">
        <w:rPr>
          <w:i/>
          <w:color w:val="000000" w:themeColor="text1"/>
        </w:rPr>
        <w:t xml:space="preserve"> sum </w:t>
      </w:r>
      <w:proofErr w:type="spellStart"/>
      <w:r w:rsidRPr="002F7A8C">
        <w:rPr>
          <w:i/>
          <w:color w:val="000000" w:themeColor="text1"/>
        </w:rPr>
        <w:t>or</w:t>
      </w:r>
      <w:proofErr w:type="spellEnd"/>
      <w:r w:rsidRPr="002F7A8C">
        <w:rPr>
          <w:i/>
          <w:color w:val="000000" w:themeColor="text1"/>
        </w:rPr>
        <w:t xml:space="preserve"> </w:t>
      </w:r>
      <w:proofErr w:type="spellStart"/>
      <w:r w:rsidRPr="002F7A8C">
        <w:rPr>
          <w:i/>
          <w:color w:val="000000" w:themeColor="text1"/>
        </w:rPr>
        <w:t>number</w:t>
      </w:r>
      <w:proofErr w:type="spellEnd"/>
      <w:r w:rsidRPr="002F7A8C">
        <w:rPr>
          <w:i/>
          <w:color w:val="000000" w:themeColor="text1"/>
        </w:rPr>
        <w:t xml:space="preserve"> of </w:t>
      </w:r>
      <w:proofErr w:type="spellStart"/>
      <w:r w:rsidRPr="002F7A8C">
        <w:rPr>
          <w:i/>
          <w:color w:val="000000" w:themeColor="text1"/>
        </w:rPr>
        <w:t>diet</w:t>
      </w:r>
      <w:r w:rsidR="002F7A8C" w:rsidRPr="002F7A8C">
        <w:rPr>
          <w:i/>
          <w:color w:val="000000" w:themeColor="text1"/>
        </w:rPr>
        <w:t>s</w:t>
      </w:r>
      <w:proofErr w:type="spellEnd"/>
      <w:r>
        <w:t xml:space="preserve">): </w:t>
      </w:r>
      <w:r w:rsidRPr="00E2362C">
        <w:rPr>
          <w:strike/>
        </w:rPr>
        <w:t>koszty zakładu</w:t>
      </w:r>
      <w:r>
        <w:t xml:space="preserve">, </w:t>
      </w:r>
      <w:r>
        <w:rPr>
          <w:b/>
          <w:u w:val="single"/>
        </w:rPr>
        <w:t>k</w:t>
      </w:r>
      <w:r w:rsidRPr="00DF21DB">
        <w:rPr>
          <w:b/>
          <w:u w:val="single"/>
        </w:rPr>
        <w:t xml:space="preserve">oszty grantu </w:t>
      </w:r>
      <w:proofErr w:type="spellStart"/>
      <w:r w:rsidRPr="00DF21DB">
        <w:rPr>
          <w:b/>
          <w:u w:val="single"/>
        </w:rPr>
        <w:t>MNiSW</w:t>
      </w:r>
      <w:proofErr w:type="spellEnd"/>
      <w:r w:rsidRPr="00DF21DB">
        <w:rPr>
          <w:b/>
          <w:u w:val="single"/>
        </w:rPr>
        <w:t xml:space="preserve"> projekty międzynarodowe współfinansowane nr </w:t>
      </w:r>
      <w:r w:rsidRPr="003755F0">
        <w:rPr>
          <w:b/>
          <w:u w:val="single"/>
        </w:rPr>
        <w:t>umowy</w:t>
      </w:r>
      <w:r w:rsidRPr="003755F0">
        <w:t xml:space="preserve"> </w:t>
      </w:r>
      <w:r w:rsidR="000915DB" w:rsidRPr="003755F0">
        <w:rPr>
          <w:b/>
          <w:u w:val="single"/>
        </w:rPr>
        <w:t>5005/H2020-MSCA-COFUND/2019/2, PD2PI</w:t>
      </w:r>
      <w:r w:rsidR="00F477E9" w:rsidRPr="003755F0">
        <w:rPr>
          <w:b/>
          <w:color w:val="FF0000"/>
          <w:u w:val="single"/>
        </w:rPr>
        <w:t>XX</w:t>
      </w:r>
      <w:r w:rsidR="00F477E9" w:rsidRPr="00F477E9">
        <w:rPr>
          <w:b/>
          <w:color w:val="FF0000"/>
        </w:rPr>
        <w:t>*</w:t>
      </w:r>
      <w:r>
        <w:t xml:space="preserve">, </w:t>
      </w:r>
      <w:r w:rsidRPr="00E2362C">
        <w:rPr>
          <w:strike/>
        </w:rPr>
        <w:t>koszty ogólne Instytutu, strona przyjmująca, wymiana bezdewizowa, pula centralna PAN (wymagana zgoda PAN), koszt wyjeżdżającego, inne źródła</w:t>
      </w:r>
      <w:r>
        <w:t xml:space="preserve"> (jakie)]:</w:t>
      </w:r>
    </w:p>
    <w:p w:rsidR="00EA2B86" w:rsidRPr="00435C0B" w:rsidRDefault="00EA2B86" w:rsidP="00EA2B86">
      <w:pPr>
        <w:spacing w:after="0" w:line="240" w:lineRule="auto"/>
        <w:rPr>
          <w:lang w:val="en-US"/>
        </w:rPr>
      </w:pPr>
      <w:r w:rsidRPr="004E6B31">
        <w:rPr>
          <w:lang w:val="en-US"/>
        </w:rPr>
        <w:t xml:space="preserve">- </w:t>
      </w:r>
      <w:proofErr w:type="spellStart"/>
      <w:r w:rsidRPr="004E6B31">
        <w:rPr>
          <w:lang w:val="en-US"/>
        </w:rPr>
        <w:t>podróży</w:t>
      </w:r>
      <w:proofErr w:type="spellEnd"/>
      <w:r w:rsidRPr="004E6B31">
        <w:rPr>
          <w:lang w:val="en-US"/>
        </w:rPr>
        <w:t xml:space="preserve"> </w:t>
      </w:r>
      <w:r w:rsidRPr="004E6B31">
        <w:rPr>
          <w:i/>
          <w:lang w:val="en-US"/>
        </w:rPr>
        <w:t>(</w:t>
      </w:r>
      <w:r w:rsidRPr="004E6B31">
        <w:rPr>
          <w:i/>
          <w:lang w:val="en"/>
        </w:rPr>
        <w:t xml:space="preserve">travel </w:t>
      </w:r>
      <w:r w:rsidRPr="008B01E9">
        <w:rPr>
          <w:i/>
          <w:color w:val="000000" w:themeColor="text1"/>
          <w:lang w:val="en"/>
        </w:rPr>
        <w:t>costs</w:t>
      </w:r>
      <w:r w:rsidRPr="00435C0B">
        <w:rPr>
          <w:lang w:val="en-US"/>
        </w:rPr>
        <w:t>)………………………………………………………………………………………………………………………</w:t>
      </w:r>
    </w:p>
    <w:p w:rsidR="00EA2B86" w:rsidRPr="00435C0B" w:rsidRDefault="00EA2B86" w:rsidP="00EA2B86">
      <w:pPr>
        <w:spacing w:after="0" w:line="240" w:lineRule="auto"/>
        <w:rPr>
          <w:lang w:val="en-US"/>
        </w:rPr>
      </w:pPr>
      <w:r w:rsidRPr="00435C0B">
        <w:rPr>
          <w:lang w:val="en-US"/>
        </w:rPr>
        <w:t xml:space="preserve">- </w:t>
      </w:r>
      <w:proofErr w:type="spellStart"/>
      <w:r w:rsidRPr="00435C0B">
        <w:rPr>
          <w:lang w:val="en-US"/>
        </w:rPr>
        <w:t>pobytu</w:t>
      </w:r>
      <w:proofErr w:type="spellEnd"/>
      <w:r w:rsidRPr="00435C0B">
        <w:rPr>
          <w:lang w:val="en-US"/>
        </w:rPr>
        <w:t xml:space="preserve"> </w:t>
      </w:r>
      <w:r w:rsidRPr="00435C0B">
        <w:rPr>
          <w:i/>
          <w:lang w:val="en-US"/>
        </w:rPr>
        <w:t>(</w:t>
      </w:r>
      <w:r w:rsidRPr="00435C0B">
        <w:rPr>
          <w:i/>
          <w:lang w:val="en"/>
        </w:rPr>
        <w:t>stay</w:t>
      </w:r>
      <w:r w:rsidR="002F7A8C" w:rsidRPr="00435C0B">
        <w:rPr>
          <w:i/>
          <w:lang w:val="en"/>
        </w:rPr>
        <w:t xml:space="preserve"> costs</w:t>
      </w:r>
      <w:r w:rsidRPr="00435C0B">
        <w:rPr>
          <w:i/>
          <w:lang w:val="en-US"/>
        </w:rPr>
        <w:t xml:space="preserve"> </w:t>
      </w:r>
      <w:r w:rsidRPr="00435C0B">
        <w:rPr>
          <w:lang w:val="en-US"/>
        </w:rPr>
        <w:t>)………………………………………………………………………….............................................</w:t>
      </w:r>
    </w:p>
    <w:p w:rsidR="00EA2B86" w:rsidRPr="00435C0B" w:rsidRDefault="00EA2B86" w:rsidP="00EA2B86">
      <w:pPr>
        <w:spacing w:after="0" w:line="240" w:lineRule="auto"/>
        <w:rPr>
          <w:lang w:val="en-US"/>
        </w:rPr>
      </w:pPr>
      <w:r w:rsidRPr="00435C0B">
        <w:rPr>
          <w:lang w:val="en-US"/>
        </w:rPr>
        <w:t xml:space="preserve"> (a) diet</w:t>
      </w:r>
      <w:r w:rsidRPr="00435C0B">
        <w:rPr>
          <w:lang w:val="en-US"/>
        </w:rPr>
        <w:tab/>
        <w:t xml:space="preserve"> </w:t>
      </w:r>
      <w:r w:rsidRPr="00435C0B">
        <w:rPr>
          <w:i/>
          <w:lang w:val="en-US"/>
        </w:rPr>
        <w:t>(diet</w:t>
      </w:r>
      <w:r w:rsidR="002F7A8C" w:rsidRPr="00435C0B">
        <w:rPr>
          <w:i/>
          <w:lang w:val="en-US"/>
        </w:rPr>
        <w:t>s</w:t>
      </w:r>
      <w:r w:rsidRPr="00435C0B">
        <w:rPr>
          <w:lang w:val="en-US"/>
        </w:rPr>
        <w:t>)…………………………………………………………………………………………………………………..</w:t>
      </w:r>
    </w:p>
    <w:p w:rsidR="00EA2B86" w:rsidRPr="00435C0B" w:rsidRDefault="00EA2B86" w:rsidP="00EA2B86">
      <w:pPr>
        <w:spacing w:after="0" w:line="240" w:lineRule="auto"/>
        <w:rPr>
          <w:lang w:val="en-US"/>
        </w:rPr>
      </w:pPr>
      <w:r w:rsidRPr="00435C0B">
        <w:rPr>
          <w:lang w:val="en-US"/>
        </w:rPr>
        <w:t xml:space="preserve"> (b) </w:t>
      </w:r>
      <w:proofErr w:type="spellStart"/>
      <w:r w:rsidRPr="00435C0B">
        <w:rPr>
          <w:lang w:val="en-US"/>
        </w:rPr>
        <w:t>noclegów</w:t>
      </w:r>
      <w:proofErr w:type="spellEnd"/>
      <w:r w:rsidRPr="00435C0B">
        <w:rPr>
          <w:lang w:val="en-US"/>
        </w:rPr>
        <w:t xml:space="preserve"> </w:t>
      </w:r>
      <w:r w:rsidRPr="00435C0B">
        <w:rPr>
          <w:i/>
          <w:lang w:val="en-US"/>
        </w:rPr>
        <w:t>(</w:t>
      </w:r>
      <w:r w:rsidRPr="00435C0B">
        <w:rPr>
          <w:i/>
          <w:lang w:val="en"/>
        </w:rPr>
        <w:t>cost of accommodation)</w:t>
      </w:r>
      <w:r w:rsidRPr="00435C0B">
        <w:rPr>
          <w:lang w:val="en-US"/>
        </w:rPr>
        <w:t xml:space="preserve"> ……………………………………………………………………………………………</w:t>
      </w:r>
    </w:p>
    <w:p w:rsidR="00EA2B86" w:rsidRPr="00123860" w:rsidRDefault="00EA2B86" w:rsidP="00EA2B86">
      <w:pPr>
        <w:spacing w:after="0" w:line="240" w:lineRule="auto"/>
      </w:pPr>
      <w:r w:rsidRPr="00123860">
        <w:t xml:space="preserve">- wpisowego konferencyjnego </w:t>
      </w:r>
      <w:r w:rsidRPr="00123860">
        <w:rPr>
          <w:i/>
        </w:rPr>
        <w:t>(</w:t>
      </w:r>
      <w:proofErr w:type="spellStart"/>
      <w:r w:rsidR="00D70BB3" w:rsidRPr="00123860">
        <w:rPr>
          <w:i/>
        </w:rPr>
        <w:t>conference</w:t>
      </w:r>
      <w:proofErr w:type="spellEnd"/>
      <w:r w:rsidR="00D70BB3" w:rsidRPr="00123860">
        <w:rPr>
          <w:i/>
        </w:rPr>
        <w:t xml:space="preserve"> </w:t>
      </w:r>
      <w:proofErr w:type="spellStart"/>
      <w:r w:rsidR="00D70BB3" w:rsidRPr="00123860">
        <w:rPr>
          <w:i/>
        </w:rPr>
        <w:t>fee</w:t>
      </w:r>
      <w:proofErr w:type="spellEnd"/>
      <w:r w:rsidRPr="00123860">
        <w:rPr>
          <w:i/>
        </w:rPr>
        <w:t>)</w:t>
      </w:r>
      <w:r w:rsidRPr="00123860">
        <w:t xml:space="preserve"> …………………………………………………………</w:t>
      </w:r>
    </w:p>
    <w:p w:rsidR="00EA2B86" w:rsidRPr="00435C0B" w:rsidRDefault="00EA2B86" w:rsidP="00EA2B86">
      <w:pPr>
        <w:spacing w:after="0" w:line="240" w:lineRule="auto"/>
      </w:pPr>
      <w:r w:rsidRPr="00435C0B">
        <w:t xml:space="preserve">- ryczałtów na pokrycie kosztów ( </w:t>
      </w:r>
      <w:r w:rsidRPr="00435C0B">
        <w:rPr>
          <w:i/>
        </w:rPr>
        <w:t xml:space="preserve">lump sum to </w:t>
      </w:r>
      <w:proofErr w:type="spellStart"/>
      <w:r w:rsidRPr="00435C0B">
        <w:rPr>
          <w:i/>
        </w:rPr>
        <w:t>cover</w:t>
      </w:r>
      <w:proofErr w:type="spellEnd"/>
      <w:r w:rsidRPr="00435C0B">
        <w:rPr>
          <w:i/>
        </w:rPr>
        <w:t xml:space="preserve"> the </w:t>
      </w:r>
      <w:proofErr w:type="spellStart"/>
      <w:r w:rsidRPr="00435C0B">
        <w:rPr>
          <w:i/>
        </w:rPr>
        <w:t>costs</w:t>
      </w:r>
      <w:proofErr w:type="spellEnd"/>
      <w:r w:rsidRPr="00435C0B">
        <w:t xml:space="preserve"> )………………………………………………………</w:t>
      </w:r>
    </w:p>
    <w:p w:rsidR="00EA2B86" w:rsidRPr="00435C0B" w:rsidRDefault="00EA2B86" w:rsidP="00EA2B86">
      <w:pPr>
        <w:spacing w:after="0" w:line="240" w:lineRule="auto"/>
      </w:pPr>
      <w:r w:rsidRPr="00435C0B">
        <w:t xml:space="preserve"> (a) dojazdów (1 dieta)</w:t>
      </w:r>
      <w:r w:rsidRPr="00435C0B">
        <w:tab/>
        <w:t>……………………………………………………………………………………………………………………</w:t>
      </w:r>
    </w:p>
    <w:p w:rsidR="00EA2B86" w:rsidRPr="00435C0B" w:rsidRDefault="00EA2B86" w:rsidP="00EA2B86">
      <w:pPr>
        <w:spacing w:after="0" w:line="240" w:lineRule="auto"/>
      </w:pPr>
      <w:r w:rsidRPr="00435C0B">
        <w:t xml:space="preserve"> (b) dojazdów środkami komunikacji miejscowej </w:t>
      </w:r>
      <w:r w:rsidRPr="00435C0B">
        <w:rPr>
          <w:i/>
        </w:rPr>
        <w:t>(</w:t>
      </w:r>
      <w:proofErr w:type="spellStart"/>
      <w:r w:rsidRPr="00435C0B">
        <w:rPr>
          <w:i/>
        </w:rPr>
        <w:t>cost</w:t>
      </w:r>
      <w:proofErr w:type="spellEnd"/>
      <w:r w:rsidRPr="00435C0B">
        <w:rPr>
          <w:i/>
        </w:rPr>
        <w:t xml:space="preserve"> of </w:t>
      </w:r>
      <w:proofErr w:type="spellStart"/>
      <w:r w:rsidRPr="00435C0B">
        <w:rPr>
          <w:i/>
        </w:rPr>
        <w:t>commuting</w:t>
      </w:r>
      <w:proofErr w:type="spellEnd"/>
      <w:r w:rsidRPr="00435C0B">
        <w:rPr>
          <w:i/>
        </w:rPr>
        <w:t xml:space="preserve"> by public transport)</w:t>
      </w:r>
      <w:r w:rsidRPr="00435C0B">
        <w:t>……………………</w:t>
      </w:r>
    </w:p>
    <w:p w:rsidR="00A311A4" w:rsidRPr="00C71000" w:rsidRDefault="00EA2B86" w:rsidP="00EA2B86">
      <w:pPr>
        <w:spacing w:after="0" w:line="240" w:lineRule="auto"/>
        <w:rPr>
          <w:lang w:val="en-US"/>
        </w:rPr>
      </w:pPr>
      <w:r w:rsidRPr="00435C0B">
        <w:rPr>
          <w:lang w:val="en-US"/>
        </w:rPr>
        <w:t xml:space="preserve">- </w:t>
      </w:r>
      <w:proofErr w:type="spellStart"/>
      <w:r w:rsidRPr="00435C0B">
        <w:rPr>
          <w:lang w:val="en-US"/>
        </w:rPr>
        <w:t>innych</w:t>
      </w:r>
      <w:proofErr w:type="spellEnd"/>
      <w:r w:rsidRPr="00435C0B">
        <w:rPr>
          <w:lang w:val="en-US"/>
        </w:rPr>
        <w:t xml:space="preserve"> </w:t>
      </w:r>
      <w:proofErr w:type="spellStart"/>
      <w:r w:rsidRPr="00435C0B">
        <w:rPr>
          <w:lang w:val="en-US"/>
        </w:rPr>
        <w:t>wydatków</w:t>
      </w:r>
      <w:proofErr w:type="spellEnd"/>
      <w:r w:rsidRPr="00435C0B">
        <w:rPr>
          <w:lang w:val="en-US"/>
        </w:rPr>
        <w:t xml:space="preserve"> (</w:t>
      </w:r>
      <w:proofErr w:type="spellStart"/>
      <w:r w:rsidRPr="00435C0B">
        <w:rPr>
          <w:lang w:val="en-US"/>
        </w:rPr>
        <w:t>wizy</w:t>
      </w:r>
      <w:proofErr w:type="spellEnd"/>
      <w:r w:rsidRPr="00435C0B">
        <w:rPr>
          <w:lang w:val="en-US"/>
        </w:rPr>
        <w:t>) (</w:t>
      </w:r>
      <w:r w:rsidRPr="00435C0B">
        <w:rPr>
          <w:i/>
          <w:lang w:val="en-US"/>
        </w:rPr>
        <w:t>cost of other expenses e.g. visa</w:t>
      </w:r>
      <w:r w:rsidRPr="00435C0B">
        <w:rPr>
          <w:lang w:val="en-US"/>
        </w:rPr>
        <w:t>)……………………………………………………………</w:t>
      </w:r>
    </w:p>
    <w:p w:rsidR="00EA2B86" w:rsidRPr="00C71000" w:rsidRDefault="00EA2B86" w:rsidP="00EA2B86">
      <w:pPr>
        <w:spacing w:after="0" w:line="240" w:lineRule="auto"/>
        <w:rPr>
          <w:lang w:val="en-US"/>
        </w:rPr>
      </w:pPr>
    </w:p>
    <w:tbl>
      <w:tblPr>
        <w:tblW w:w="10342" w:type="dxa"/>
        <w:tblLook w:val="04A0" w:firstRow="1" w:lastRow="0" w:firstColumn="1" w:lastColumn="0" w:noHBand="0" w:noVBand="1"/>
      </w:tblPr>
      <w:tblGrid>
        <w:gridCol w:w="3447"/>
        <w:gridCol w:w="3447"/>
        <w:gridCol w:w="3448"/>
      </w:tblGrid>
      <w:tr w:rsidR="00EA2B86" w:rsidRPr="00D22522" w:rsidTr="00D76A8D">
        <w:trPr>
          <w:trHeight w:val="1384"/>
        </w:trPr>
        <w:tc>
          <w:tcPr>
            <w:tcW w:w="3447" w:type="dxa"/>
            <w:shd w:val="clear" w:color="auto" w:fill="auto"/>
          </w:tcPr>
          <w:p w:rsidR="00EA2B86" w:rsidRPr="00D22522" w:rsidRDefault="00EA2B86" w:rsidP="00D76A8D">
            <w:pPr>
              <w:spacing w:after="0" w:line="240" w:lineRule="auto"/>
              <w:rPr>
                <w:rStyle w:val="shorttext"/>
                <w:lang w:val="en"/>
              </w:rPr>
            </w:pPr>
            <w:r w:rsidRPr="00D22522">
              <w:rPr>
                <w:rStyle w:val="shorttext"/>
                <w:lang w:val="en"/>
              </w:rPr>
              <w:t xml:space="preserve">signature of the person </w:t>
            </w:r>
          </w:p>
          <w:p w:rsidR="00EA2B86" w:rsidRPr="00D22522" w:rsidRDefault="00EA2B86" w:rsidP="00D76A8D">
            <w:pPr>
              <w:spacing w:after="0" w:line="240" w:lineRule="auto"/>
              <w:rPr>
                <w:lang w:val="en-US"/>
              </w:rPr>
            </w:pPr>
            <w:r w:rsidRPr="00D22522">
              <w:rPr>
                <w:rStyle w:val="shorttext"/>
                <w:lang w:val="en"/>
              </w:rPr>
              <w:t>participating in the business trip/</w:t>
            </w:r>
            <w:r w:rsidRPr="00D22522">
              <w:rPr>
                <w:lang w:val="en-US"/>
              </w:rPr>
              <w:t xml:space="preserve"> </w:t>
            </w:r>
          </w:p>
          <w:p w:rsidR="00EA2B86" w:rsidRPr="00123860" w:rsidRDefault="00EA2B86" w:rsidP="00D76A8D">
            <w:pPr>
              <w:spacing w:after="0" w:line="240" w:lineRule="auto"/>
              <w:rPr>
                <w:rStyle w:val="shorttext"/>
                <w:sz w:val="20"/>
                <w:szCs w:val="20"/>
                <w:lang w:val="en-US"/>
              </w:rPr>
            </w:pPr>
            <w:proofErr w:type="spellStart"/>
            <w:r w:rsidRPr="00123860">
              <w:rPr>
                <w:sz w:val="20"/>
                <w:szCs w:val="20"/>
                <w:lang w:val="en-US"/>
              </w:rPr>
              <w:t>podpis</w:t>
            </w:r>
            <w:proofErr w:type="spellEnd"/>
            <w:r w:rsidRPr="00123860"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23860">
              <w:rPr>
                <w:sz w:val="20"/>
                <w:szCs w:val="20"/>
                <w:lang w:val="en-US"/>
              </w:rPr>
              <w:t>wyjeżdżającego</w:t>
            </w:r>
            <w:proofErr w:type="spellEnd"/>
          </w:p>
        </w:tc>
        <w:tc>
          <w:tcPr>
            <w:tcW w:w="3447" w:type="dxa"/>
            <w:shd w:val="clear" w:color="auto" w:fill="auto"/>
          </w:tcPr>
          <w:p w:rsidR="00EA2B86" w:rsidRPr="00D438B7" w:rsidRDefault="00EA2B86" w:rsidP="00123860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D22522">
              <w:rPr>
                <w:lang w:val="en-US"/>
              </w:rPr>
              <w:t xml:space="preserve">signature of the </w:t>
            </w:r>
            <w:r w:rsidR="00123860">
              <w:rPr>
                <w:lang w:val="en-US"/>
              </w:rPr>
              <w:t>Supervisor</w:t>
            </w:r>
            <w:r w:rsidRPr="00D438B7">
              <w:rPr>
                <w:lang w:val="en-US"/>
              </w:rPr>
              <w:t>/</w:t>
            </w:r>
            <w:r w:rsidRPr="00D438B7">
              <w:rPr>
                <w:sz w:val="20"/>
                <w:szCs w:val="20"/>
                <w:lang w:val="en-US"/>
              </w:rPr>
              <w:t xml:space="preserve"> </w:t>
            </w:r>
          </w:p>
          <w:p w:rsidR="00EA2B86" w:rsidRPr="00481B4E" w:rsidRDefault="00123860" w:rsidP="00D76A8D">
            <w:pPr>
              <w:spacing w:after="0" w:line="240" w:lineRule="auto"/>
              <w:rPr>
                <w:rStyle w:val="shorttext"/>
                <w:lang w:val="en-US"/>
              </w:rPr>
            </w:pPr>
            <w:proofErr w:type="spellStart"/>
            <w:r w:rsidRPr="00481B4E">
              <w:rPr>
                <w:sz w:val="20"/>
                <w:szCs w:val="20"/>
                <w:lang w:val="en-US"/>
              </w:rPr>
              <w:t>podpis</w:t>
            </w:r>
            <w:proofErr w:type="spellEnd"/>
            <w:r w:rsidRPr="00481B4E"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81B4E">
              <w:rPr>
                <w:sz w:val="20"/>
                <w:szCs w:val="20"/>
                <w:lang w:val="en-US"/>
              </w:rPr>
              <w:t>Promotora</w:t>
            </w:r>
            <w:proofErr w:type="spellEnd"/>
            <w:r w:rsidR="00481B4E" w:rsidRPr="00481B4E">
              <w:rPr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3448" w:type="dxa"/>
            <w:shd w:val="clear" w:color="auto" w:fill="auto"/>
          </w:tcPr>
          <w:p w:rsidR="00EA2B86" w:rsidRPr="00D22522" w:rsidRDefault="00EA2B86" w:rsidP="00D76A8D">
            <w:pPr>
              <w:spacing w:after="0" w:line="240" w:lineRule="auto"/>
              <w:rPr>
                <w:lang w:val="en-US"/>
              </w:rPr>
            </w:pPr>
            <w:r w:rsidRPr="00D22522">
              <w:rPr>
                <w:lang w:val="en-US"/>
              </w:rPr>
              <w:t xml:space="preserve">signature of the Director </w:t>
            </w:r>
          </w:p>
          <w:p w:rsidR="00EA2B86" w:rsidRPr="00D438B7" w:rsidRDefault="00EA2B86" w:rsidP="00D76A8D">
            <w:pPr>
              <w:spacing w:after="0" w:line="240" w:lineRule="auto"/>
              <w:rPr>
                <w:lang w:val="en-US"/>
              </w:rPr>
            </w:pPr>
            <w:r w:rsidRPr="00D22522">
              <w:rPr>
                <w:lang w:val="en-US"/>
              </w:rPr>
              <w:t>of the Institute/</w:t>
            </w:r>
            <w:r w:rsidRPr="00D438B7">
              <w:rPr>
                <w:lang w:val="en-US"/>
              </w:rPr>
              <w:t xml:space="preserve"> </w:t>
            </w:r>
          </w:p>
          <w:p w:rsidR="00EA2B86" w:rsidRPr="00123860" w:rsidRDefault="00EA2B86" w:rsidP="00D76A8D">
            <w:pPr>
              <w:spacing w:after="0" w:line="240" w:lineRule="auto"/>
              <w:rPr>
                <w:rStyle w:val="shorttext"/>
                <w:sz w:val="20"/>
                <w:szCs w:val="20"/>
                <w:lang w:val="en-US"/>
              </w:rPr>
            </w:pPr>
            <w:r w:rsidRPr="00123860">
              <w:rPr>
                <w:sz w:val="20"/>
                <w:szCs w:val="20"/>
              </w:rPr>
              <w:t>podpis Dyrektora Instytutu</w:t>
            </w:r>
          </w:p>
        </w:tc>
      </w:tr>
    </w:tbl>
    <w:p w:rsidR="00EA2B86" w:rsidRDefault="00EA2B86" w:rsidP="00EA2B86">
      <w:pPr>
        <w:spacing w:after="0" w:line="240" w:lineRule="auto"/>
        <w:rPr>
          <w:sz w:val="20"/>
        </w:rPr>
      </w:pPr>
    </w:p>
    <w:p w:rsidR="00EA2B86" w:rsidRPr="00573768" w:rsidRDefault="00EA2B86" w:rsidP="00EA2B86">
      <w:pPr>
        <w:spacing w:after="0" w:line="240" w:lineRule="auto"/>
        <w:rPr>
          <w:sz w:val="20"/>
          <w:lang w:val="en-GB"/>
        </w:rPr>
      </w:pPr>
      <w:r w:rsidRPr="00573768">
        <w:rPr>
          <w:sz w:val="20"/>
          <w:lang w:val="en-GB"/>
        </w:rPr>
        <w:t>____________________________________________________________</w:t>
      </w:r>
      <w:r w:rsidR="00A311A4">
        <w:rPr>
          <w:sz w:val="20"/>
          <w:lang w:val="en-GB"/>
        </w:rPr>
        <w:t>__________________________________</w:t>
      </w:r>
    </w:p>
    <w:p w:rsidR="00EA2B86" w:rsidRPr="00957B21" w:rsidRDefault="00EA2B86" w:rsidP="00EA2B86">
      <w:pPr>
        <w:rPr>
          <w:i/>
          <w:sz w:val="20"/>
        </w:rPr>
      </w:pPr>
      <w:r>
        <w:rPr>
          <w:sz w:val="20"/>
          <w:vertAlign w:val="superscript"/>
        </w:rPr>
        <w:t>1)</w:t>
      </w:r>
      <w:r>
        <w:rPr>
          <w:sz w:val="20"/>
        </w:rPr>
        <w:t xml:space="preserve"> Składany łącznie z niezbędnymi załącznikami dokumentacyjnymi (</w:t>
      </w:r>
      <w:proofErr w:type="spellStart"/>
      <w:r w:rsidR="00435C0B" w:rsidRPr="00123860">
        <w:rPr>
          <w:i/>
          <w:sz w:val="20"/>
        </w:rPr>
        <w:t>submitted</w:t>
      </w:r>
      <w:proofErr w:type="spellEnd"/>
      <w:r w:rsidRPr="00123860">
        <w:rPr>
          <w:i/>
          <w:sz w:val="20"/>
        </w:rPr>
        <w:t xml:space="preserve"> with the </w:t>
      </w:r>
      <w:proofErr w:type="spellStart"/>
      <w:r w:rsidRPr="00123860">
        <w:rPr>
          <w:i/>
          <w:sz w:val="20"/>
        </w:rPr>
        <w:t>necessary</w:t>
      </w:r>
      <w:proofErr w:type="spellEnd"/>
      <w:r w:rsidRPr="00123860">
        <w:rPr>
          <w:i/>
          <w:sz w:val="20"/>
        </w:rPr>
        <w:t xml:space="preserve"> </w:t>
      </w:r>
      <w:proofErr w:type="spellStart"/>
      <w:r w:rsidRPr="00123860">
        <w:rPr>
          <w:i/>
          <w:sz w:val="20"/>
        </w:rPr>
        <w:t>attachments</w:t>
      </w:r>
      <w:proofErr w:type="spellEnd"/>
      <w:r w:rsidRPr="00957B21">
        <w:rPr>
          <w:i/>
          <w:sz w:val="20"/>
        </w:rPr>
        <w:t>)</w:t>
      </w:r>
    </w:p>
    <w:sectPr w:rsidR="00EA2B86" w:rsidRPr="00957B21" w:rsidSect="00435C0B">
      <w:headerReference w:type="default" r:id="rId8"/>
      <w:footerReference w:type="default" r:id="rId9"/>
      <w:pgSz w:w="11906" w:h="16838"/>
      <w:pgMar w:top="720" w:right="720" w:bottom="454" w:left="720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01FB3" w:rsidRDefault="00A01FB3" w:rsidP="00EB2653">
      <w:pPr>
        <w:spacing w:after="0" w:line="240" w:lineRule="auto"/>
      </w:pPr>
      <w:r>
        <w:separator/>
      </w:r>
    </w:p>
  </w:endnote>
  <w:endnote w:type="continuationSeparator" w:id="0">
    <w:p w:rsidR="00A01FB3" w:rsidRDefault="00A01FB3" w:rsidP="00EB26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2653" w:rsidRPr="007B3C20" w:rsidRDefault="00442118" w:rsidP="00B975E9">
    <w:pPr>
      <w:spacing w:line="240" w:lineRule="auto"/>
      <w:jc w:val="both"/>
      <w:rPr>
        <w:b/>
        <w:i/>
        <w:lang w:val="en-US"/>
      </w:rPr>
    </w:pPr>
    <w:r w:rsidRPr="00442118">
      <w:rPr>
        <w:b/>
        <w:sz w:val="20"/>
        <w:szCs w:val="20"/>
        <w:lang w:val="en-US"/>
      </w:rPr>
      <w:t xml:space="preserve">„This project has received funding from the </w:t>
    </w:r>
    <w:r w:rsidRPr="00442118">
      <w:rPr>
        <w:b/>
        <w:i/>
        <w:sz w:val="20"/>
        <w:szCs w:val="20"/>
        <w:lang w:val="en-US"/>
      </w:rPr>
      <w:t xml:space="preserve">European Union’s Horizon 2020 research and innovation </w:t>
    </w:r>
    <w:proofErr w:type="spellStart"/>
    <w:r w:rsidRPr="00442118">
      <w:rPr>
        <w:b/>
        <w:i/>
        <w:sz w:val="20"/>
        <w:szCs w:val="20"/>
        <w:lang w:val="en-US"/>
      </w:rPr>
      <w:t>programme</w:t>
    </w:r>
    <w:proofErr w:type="spellEnd"/>
    <w:r w:rsidRPr="00442118">
      <w:rPr>
        <w:b/>
        <w:i/>
        <w:sz w:val="20"/>
        <w:szCs w:val="20"/>
        <w:lang w:val="en-US"/>
      </w:rPr>
      <w:t xml:space="preserve"> </w:t>
    </w:r>
    <w:r w:rsidRPr="00442118">
      <w:rPr>
        <w:b/>
        <w:sz w:val="20"/>
        <w:szCs w:val="20"/>
        <w:lang w:val="en-US"/>
      </w:rPr>
      <w:t xml:space="preserve">under the Marie </w:t>
    </w:r>
    <w:proofErr w:type="spellStart"/>
    <w:r w:rsidRPr="00442118">
      <w:rPr>
        <w:b/>
        <w:sz w:val="20"/>
        <w:szCs w:val="20"/>
        <w:lang w:val="en-US"/>
      </w:rPr>
      <w:t>Skłodowska</w:t>
    </w:r>
    <w:proofErr w:type="spellEnd"/>
    <w:r w:rsidRPr="00442118">
      <w:rPr>
        <w:b/>
        <w:sz w:val="20"/>
        <w:szCs w:val="20"/>
        <w:lang w:val="en-US"/>
      </w:rPr>
      <w:t xml:space="preserve">-Curie grant agreement No. </w:t>
    </w:r>
    <w:r w:rsidR="00BA3187" w:rsidRPr="001436EC">
      <w:rPr>
        <w:b/>
        <w:sz w:val="20"/>
        <w:szCs w:val="20"/>
        <w:lang w:val="en-US"/>
      </w:rPr>
      <w:t>84</w:t>
    </w:r>
    <w:r w:rsidR="001436EC" w:rsidRPr="001436EC">
      <w:rPr>
        <w:b/>
        <w:sz w:val="20"/>
        <w:szCs w:val="20"/>
        <w:lang w:val="en-US"/>
      </w:rPr>
      <w:t>7413</w:t>
    </w:r>
    <w:r w:rsidRPr="001436EC">
      <w:rPr>
        <w:b/>
        <w:sz w:val="20"/>
        <w:szCs w:val="20"/>
        <w:lang w:val="en-US"/>
      </w:rPr>
      <w:t xml:space="preserve"> and from the Ministry of Science and Higher Education from the funds for science, an international co-funded project, grant agreement No. </w:t>
    </w:r>
    <w:r w:rsidR="003755F0" w:rsidRPr="003755F0">
      <w:rPr>
        <w:b/>
        <w:sz w:val="20"/>
        <w:szCs w:val="20"/>
        <w:lang w:val="en-US"/>
      </w:rPr>
      <w:t>5005/H2020-MSCA-COFUND/2019/2</w:t>
    </w:r>
    <w:r w:rsidRPr="003755F0">
      <w:rPr>
        <w:b/>
        <w:sz w:val="20"/>
        <w:szCs w:val="20"/>
        <w:lang w:val="en-US"/>
      </w:rPr>
      <w:t>”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01FB3" w:rsidRDefault="00A01FB3" w:rsidP="00EB2653">
      <w:pPr>
        <w:spacing w:after="0" w:line="240" w:lineRule="auto"/>
      </w:pPr>
      <w:r>
        <w:separator/>
      </w:r>
    </w:p>
  </w:footnote>
  <w:footnote w:type="continuationSeparator" w:id="0">
    <w:p w:rsidR="00A01FB3" w:rsidRDefault="00A01FB3" w:rsidP="00EB26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2653" w:rsidRPr="0090664D" w:rsidRDefault="00B975E9" w:rsidP="00EB2653">
    <w:pPr>
      <w:spacing w:after="0" w:line="240" w:lineRule="auto"/>
      <w:jc w:val="center"/>
      <w:rPr>
        <w:lang w:val="en-GB"/>
      </w:rPr>
    </w:pPr>
    <w:r>
      <w:rPr>
        <w:noProof/>
        <w:lang w:eastAsia="pl-PL"/>
      </w:rPr>
      <w:drawing>
        <wp:anchor distT="0" distB="0" distL="114300" distR="114300" simplePos="0" relativeHeight="251662848" behindDoc="0" locked="0" layoutInCell="1" allowOverlap="1">
          <wp:simplePos x="0" y="0"/>
          <wp:positionH relativeFrom="column">
            <wp:posOffset>5289550</wp:posOffset>
          </wp:positionH>
          <wp:positionV relativeFrom="paragraph">
            <wp:posOffset>-215265</wp:posOffset>
          </wp:positionV>
          <wp:extent cx="1305524" cy="764540"/>
          <wp:effectExtent l="0" t="0" r="9525" b="0"/>
          <wp:wrapSquare wrapText="bothSides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05524" cy="7645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C401C" w:rsidRPr="0090664D">
      <w:rPr>
        <w:noProof/>
        <w:lang w:eastAsia="pl-PL"/>
      </w:rPr>
      <w:drawing>
        <wp:anchor distT="0" distB="0" distL="90170" distR="90170" simplePos="0" relativeHeight="251652608" behindDoc="0" locked="0" layoutInCell="0" allowOverlap="1" wp14:anchorId="28B11102" wp14:editId="2BE640AF">
          <wp:simplePos x="0" y="0"/>
          <wp:positionH relativeFrom="page">
            <wp:posOffset>422275</wp:posOffset>
          </wp:positionH>
          <wp:positionV relativeFrom="paragraph">
            <wp:posOffset>-304800</wp:posOffset>
          </wp:positionV>
          <wp:extent cx="987425" cy="1003935"/>
          <wp:effectExtent l="0" t="0" r="3175" b="5715"/>
          <wp:wrapNone/>
          <wp:docPr id="62" name="Obraz 62" descr="ichf_copy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ichf_copy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7425" cy="10039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B2653">
      <w:rPr>
        <w:noProof/>
        <w:lang w:eastAsia="pl-PL"/>
      </w:rPr>
      <w:drawing>
        <wp:anchor distT="0" distB="0" distL="114300" distR="114300" simplePos="0" relativeHeight="251661824" behindDoc="0" locked="0" layoutInCell="1" allowOverlap="1" wp14:anchorId="3B4C53F0" wp14:editId="7A3CFA45">
          <wp:simplePos x="0" y="0"/>
          <wp:positionH relativeFrom="column">
            <wp:posOffset>1061085</wp:posOffset>
          </wp:positionH>
          <wp:positionV relativeFrom="paragraph">
            <wp:posOffset>-180340</wp:posOffset>
          </wp:positionV>
          <wp:extent cx="1016635" cy="690245"/>
          <wp:effectExtent l="0" t="0" r="0" b="0"/>
          <wp:wrapSquare wrapText="bothSides"/>
          <wp:docPr id="63" name="Obraz 63" descr="HR_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HR_0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6635" cy="690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EB2653" w:rsidRPr="0090664D" w:rsidRDefault="00EB2653" w:rsidP="00EB2653">
    <w:pPr>
      <w:spacing w:after="0" w:line="240" w:lineRule="auto"/>
      <w:ind w:left="5664"/>
      <w:rPr>
        <w:lang w:val="en-GB"/>
      </w:rPr>
    </w:pPr>
  </w:p>
  <w:p w:rsidR="00EB2653" w:rsidRPr="0090664D" w:rsidRDefault="00EB2653" w:rsidP="00EB2653">
    <w:pPr>
      <w:spacing w:after="0" w:line="240" w:lineRule="auto"/>
      <w:ind w:left="5664"/>
      <w:rPr>
        <w:lang w:val="en-GB"/>
      </w:rPr>
    </w:pPr>
  </w:p>
  <w:p w:rsidR="00EB2653" w:rsidRPr="00EB2653" w:rsidRDefault="00EB2653">
    <w:pPr>
      <w:pStyle w:val="Nagwek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977F8"/>
    <w:multiLevelType w:val="hybridMultilevel"/>
    <w:tmpl w:val="88A49EB4"/>
    <w:lvl w:ilvl="0" w:tplc="EED034C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/>
        <w:color w:val="1F386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2NDAzMzE3NDU1NjNU0lEKTi0uzszPAykwqgUAGj9CpiwAAAA="/>
  </w:docVars>
  <w:rsids>
    <w:rsidRoot w:val="00EB2653"/>
    <w:rsid w:val="00001677"/>
    <w:rsid w:val="0000314D"/>
    <w:rsid w:val="00003154"/>
    <w:rsid w:val="000034B8"/>
    <w:rsid w:val="00004808"/>
    <w:rsid w:val="00006760"/>
    <w:rsid w:val="00007075"/>
    <w:rsid w:val="00007D30"/>
    <w:rsid w:val="00007DFD"/>
    <w:rsid w:val="00010C74"/>
    <w:rsid w:val="000110EF"/>
    <w:rsid w:val="00012481"/>
    <w:rsid w:val="00013D80"/>
    <w:rsid w:val="00016048"/>
    <w:rsid w:val="0001657C"/>
    <w:rsid w:val="00017403"/>
    <w:rsid w:val="00023ED3"/>
    <w:rsid w:val="00026A6D"/>
    <w:rsid w:val="00027CEA"/>
    <w:rsid w:val="00031A89"/>
    <w:rsid w:val="00031CDA"/>
    <w:rsid w:val="000323A9"/>
    <w:rsid w:val="000358D6"/>
    <w:rsid w:val="000367D7"/>
    <w:rsid w:val="00036FDA"/>
    <w:rsid w:val="00037952"/>
    <w:rsid w:val="00040072"/>
    <w:rsid w:val="000407AF"/>
    <w:rsid w:val="00040849"/>
    <w:rsid w:val="00040CE6"/>
    <w:rsid w:val="000412F9"/>
    <w:rsid w:val="000418DC"/>
    <w:rsid w:val="00047A65"/>
    <w:rsid w:val="00047AE9"/>
    <w:rsid w:val="00050212"/>
    <w:rsid w:val="00050979"/>
    <w:rsid w:val="00052A73"/>
    <w:rsid w:val="00053BEC"/>
    <w:rsid w:val="00054217"/>
    <w:rsid w:val="00054C71"/>
    <w:rsid w:val="000555A6"/>
    <w:rsid w:val="000568C2"/>
    <w:rsid w:val="00057EBA"/>
    <w:rsid w:val="00061272"/>
    <w:rsid w:val="000620F5"/>
    <w:rsid w:val="0006357E"/>
    <w:rsid w:val="0006358F"/>
    <w:rsid w:val="000658C2"/>
    <w:rsid w:val="000659A1"/>
    <w:rsid w:val="00067760"/>
    <w:rsid w:val="00067C50"/>
    <w:rsid w:val="00067EDB"/>
    <w:rsid w:val="00073CB1"/>
    <w:rsid w:val="0007458B"/>
    <w:rsid w:val="000775A7"/>
    <w:rsid w:val="00077F05"/>
    <w:rsid w:val="00077F1C"/>
    <w:rsid w:val="00080087"/>
    <w:rsid w:val="00080CBC"/>
    <w:rsid w:val="000818AF"/>
    <w:rsid w:val="00082280"/>
    <w:rsid w:val="00082821"/>
    <w:rsid w:val="00083609"/>
    <w:rsid w:val="000842AD"/>
    <w:rsid w:val="000852E7"/>
    <w:rsid w:val="000860EE"/>
    <w:rsid w:val="000864C4"/>
    <w:rsid w:val="00086774"/>
    <w:rsid w:val="00091382"/>
    <w:rsid w:val="000915DB"/>
    <w:rsid w:val="0009170F"/>
    <w:rsid w:val="00092ACE"/>
    <w:rsid w:val="00092F8A"/>
    <w:rsid w:val="0009390A"/>
    <w:rsid w:val="000939BD"/>
    <w:rsid w:val="00095650"/>
    <w:rsid w:val="00095DFF"/>
    <w:rsid w:val="00096129"/>
    <w:rsid w:val="000A0FE8"/>
    <w:rsid w:val="000A1016"/>
    <w:rsid w:val="000A132F"/>
    <w:rsid w:val="000A5FFE"/>
    <w:rsid w:val="000B070B"/>
    <w:rsid w:val="000B2679"/>
    <w:rsid w:val="000B27F0"/>
    <w:rsid w:val="000B6AAB"/>
    <w:rsid w:val="000B6AE9"/>
    <w:rsid w:val="000C15C8"/>
    <w:rsid w:val="000C2387"/>
    <w:rsid w:val="000C26BA"/>
    <w:rsid w:val="000C3878"/>
    <w:rsid w:val="000C4861"/>
    <w:rsid w:val="000C601B"/>
    <w:rsid w:val="000C60E7"/>
    <w:rsid w:val="000D36FD"/>
    <w:rsid w:val="000D3981"/>
    <w:rsid w:val="000D577A"/>
    <w:rsid w:val="000D5DF0"/>
    <w:rsid w:val="000D6649"/>
    <w:rsid w:val="000D6C0F"/>
    <w:rsid w:val="000D73C5"/>
    <w:rsid w:val="000D797D"/>
    <w:rsid w:val="000E2D8A"/>
    <w:rsid w:val="000E2F66"/>
    <w:rsid w:val="000E3331"/>
    <w:rsid w:val="000E36ED"/>
    <w:rsid w:val="000E3FB0"/>
    <w:rsid w:val="000E665B"/>
    <w:rsid w:val="000E6B4C"/>
    <w:rsid w:val="000F0D6A"/>
    <w:rsid w:val="000F279C"/>
    <w:rsid w:val="000F3CD3"/>
    <w:rsid w:val="000F4E20"/>
    <w:rsid w:val="000F5E42"/>
    <w:rsid w:val="000F64AC"/>
    <w:rsid w:val="000F6653"/>
    <w:rsid w:val="000F7B25"/>
    <w:rsid w:val="00101C66"/>
    <w:rsid w:val="001025E7"/>
    <w:rsid w:val="00102B94"/>
    <w:rsid w:val="0010372C"/>
    <w:rsid w:val="00104090"/>
    <w:rsid w:val="00105DD5"/>
    <w:rsid w:val="0010651B"/>
    <w:rsid w:val="00106ECD"/>
    <w:rsid w:val="00107367"/>
    <w:rsid w:val="00112AB8"/>
    <w:rsid w:val="00112C40"/>
    <w:rsid w:val="00113218"/>
    <w:rsid w:val="001135F8"/>
    <w:rsid w:val="00113FFC"/>
    <w:rsid w:val="00116D75"/>
    <w:rsid w:val="00117F77"/>
    <w:rsid w:val="00120F4F"/>
    <w:rsid w:val="0012191C"/>
    <w:rsid w:val="0012195D"/>
    <w:rsid w:val="001225FE"/>
    <w:rsid w:val="00123860"/>
    <w:rsid w:val="0012518A"/>
    <w:rsid w:val="001259C8"/>
    <w:rsid w:val="00126BF2"/>
    <w:rsid w:val="00126C01"/>
    <w:rsid w:val="0013173C"/>
    <w:rsid w:val="00133127"/>
    <w:rsid w:val="0013426C"/>
    <w:rsid w:val="00134419"/>
    <w:rsid w:val="001345EF"/>
    <w:rsid w:val="00134CF3"/>
    <w:rsid w:val="0013689E"/>
    <w:rsid w:val="0013790A"/>
    <w:rsid w:val="00142416"/>
    <w:rsid w:val="00142524"/>
    <w:rsid w:val="001429DE"/>
    <w:rsid w:val="001436EC"/>
    <w:rsid w:val="00146328"/>
    <w:rsid w:val="001471BA"/>
    <w:rsid w:val="001500ED"/>
    <w:rsid w:val="00150CB8"/>
    <w:rsid w:val="00150EF9"/>
    <w:rsid w:val="0015171F"/>
    <w:rsid w:val="001530DA"/>
    <w:rsid w:val="00153251"/>
    <w:rsid w:val="001535BE"/>
    <w:rsid w:val="00155C0A"/>
    <w:rsid w:val="001566F3"/>
    <w:rsid w:val="0015699C"/>
    <w:rsid w:val="00156B43"/>
    <w:rsid w:val="00161548"/>
    <w:rsid w:val="001615A2"/>
    <w:rsid w:val="00164F7F"/>
    <w:rsid w:val="00166EFB"/>
    <w:rsid w:val="00167827"/>
    <w:rsid w:val="0017154B"/>
    <w:rsid w:val="00172C7D"/>
    <w:rsid w:val="001736BC"/>
    <w:rsid w:val="00173BFE"/>
    <w:rsid w:val="00175708"/>
    <w:rsid w:val="00177FAA"/>
    <w:rsid w:val="00181B88"/>
    <w:rsid w:val="00183002"/>
    <w:rsid w:val="00183610"/>
    <w:rsid w:val="00183DA2"/>
    <w:rsid w:val="001850C6"/>
    <w:rsid w:val="0018541E"/>
    <w:rsid w:val="001854B2"/>
    <w:rsid w:val="001854D3"/>
    <w:rsid w:val="001857F3"/>
    <w:rsid w:val="00186B76"/>
    <w:rsid w:val="00187ADF"/>
    <w:rsid w:val="00190D7E"/>
    <w:rsid w:val="00190F77"/>
    <w:rsid w:val="00191062"/>
    <w:rsid w:val="001912B8"/>
    <w:rsid w:val="0019304B"/>
    <w:rsid w:val="001933BE"/>
    <w:rsid w:val="00194339"/>
    <w:rsid w:val="0019502B"/>
    <w:rsid w:val="00195A33"/>
    <w:rsid w:val="00195C02"/>
    <w:rsid w:val="00195D97"/>
    <w:rsid w:val="001967A4"/>
    <w:rsid w:val="001A0D30"/>
    <w:rsid w:val="001A3C25"/>
    <w:rsid w:val="001A43A2"/>
    <w:rsid w:val="001A4797"/>
    <w:rsid w:val="001A4C29"/>
    <w:rsid w:val="001A78EF"/>
    <w:rsid w:val="001A7F31"/>
    <w:rsid w:val="001B392B"/>
    <w:rsid w:val="001B3E63"/>
    <w:rsid w:val="001B5577"/>
    <w:rsid w:val="001B61E3"/>
    <w:rsid w:val="001B669F"/>
    <w:rsid w:val="001B72EE"/>
    <w:rsid w:val="001C13D0"/>
    <w:rsid w:val="001C1ADC"/>
    <w:rsid w:val="001C39CE"/>
    <w:rsid w:val="001C4473"/>
    <w:rsid w:val="001C4DCC"/>
    <w:rsid w:val="001C74A2"/>
    <w:rsid w:val="001C780E"/>
    <w:rsid w:val="001D2685"/>
    <w:rsid w:val="001D2E0A"/>
    <w:rsid w:val="001D5322"/>
    <w:rsid w:val="001D59E4"/>
    <w:rsid w:val="001D640B"/>
    <w:rsid w:val="001D7083"/>
    <w:rsid w:val="001E0075"/>
    <w:rsid w:val="001E0D99"/>
    <w:rsid w:val="001E0E32"/>
    <w:rsid w:val="001E0FEB"/>
    <w:rsid w:val="001E10C7"/>
    <w:rsid w:val="001E18E0"/>
    <w:rsid w:val="001E20DF"/>
    <w:rsid w:val="001E2179"/>
    <w:rsid w:val="001E5137"/>
    <w:rsid w:val="001E640F"/>
    <w:rsid w:val="001E6D0A"/>
    <w:rsid w:val="001E75C0"/>
    <w:rsid w:val="001F0F64"/>
    <w:rsid w:val="001F47E7"/>
    <w:rsid w:val="001F4A04"/>
    <w:rsid w:val="001F5789"/>
    <w:rsid w:val="0020046F"/>
    <w:rsid w:val="0020061B"/>
    <w:rsid w:val="00200FCF"/>
    <w:rsid w:val="00201538"/>
    <w:rsid w:val="00202867"/>
    <w:rsid w:val="002041CD"/>
    <w:rsid w:val="00204645"/>
    <w:rsid w:val="00206690"/>
    <w:rsid w:val="002077CD"/>
    <w:rsid w:val="002134C1"/>
    <w:rsid w:val="00213F31"/>
    <w:rsid w:val="00214A9D"/>
    <w:rsid w:val="002151D7"/>
    <w:rsid w:val="00215209"/>
    <w:rsid w:val="00215326"/>
    <w:rsid w:val="00215F49"/>
    <w:rsid w:val="0021671E"/>
    <w:rsid w:val="002210EB"/>
    <w:rsid w:val="00222723"/>
    <w:rsid w:val="00222CB6"/>
    <w:rsid w:val="0022309E"/>
    <w:rsid w:val="00223ECF"/>
    <w:rsid w:val="00226DE2"/>
    <w:rsid w:val="002305A4"/>
    <w:rsid w:val="002312C0"/>
    <w:rsid w:val="0023178A"/>
    <w:rsid w:val="00231EEE"/>
    <w:rsid w:val="00232F68"/>
    <w:rsid w:val="002338CD"/>
    <w:rsid w:val="00235476"/>
    <w:rsid w:val="0023656F"/>
    <w:rsid w:val="0023777F"/>
    <w:rsid w:val="00240BA7"/>
    <w:rsid w:val="0024120F"/>
    <w:rsid w:val="002416C3"/>
    <w:rsid w:val="0024341D"/>
    <w:rsid w:val="002439EA"/>
    <w:rsid w:val="00243C30"/>
    <w:rsid w:val="00243D5F"/>
    <w:rsid w:val="00244D58"/>
    <w:rsid w:val="002455FE"/>
    <w:rsid w:val="00245FB6"/>
    <w:rsid w:val="00246DC1"/>
    <w:rsid w:val="00251875"/>
    <w:rsid w:val="00251CCD"/>
    <w:rsid w:val="00253204"/>
    <w:rsid w:val="002536AB"/>
    <w:rsid w:val="00253996"/>
    <w:rsid w:val="00254061"/>
    <w:rsid w:val="00254BC0"/>
    <w:rsid w:val="0025562B"/>
    <w:rsid w:val="002567BD"/>
    <w:rsid w:val="00256D13"/>
    <w:rsid w:val="0025776F"/>
    <w:rsid w:val="00262C46"/>
    <w:rsid w:val="002642C5"/>
    <w:rsid w:val="002674CB"/>
    <w:rsid w:val="002737E5"/>
    <w:rsid w:val="00273F93"/>
    <w:rsid w:val="00274987"/>
    <w:rsid w:val="00275058"/>
    <w:rsid w:val="002755BF"/>
    <w:rsid w:val="0027577F"/>
    <w:rsid w:val="002767E2"/>
    <w:rsid w:val="00276F11"/>
    <w:rsid w:val="002812C6"/>
    <w:rsid w:val="00283028"/>
    <w:rsid w:val="00284C8D"/>
    <w:rsid w:val="002864FF"/>
    <w:rsid w:val="00292C44"/>
    <w:rsid w:val="002962DC"/>
    <w:rsid w:val="00296349"/>
    <w:rsid w:val="002978CC"/>
    <w:rsid w:val="002A038B"/>
    <w:rsid w:val="002A0673"/>
    <w:rsid w:val="002A43EE"/>
    <w:rsid w:val="002B003F"/>
    <w:rsid w:val="002B0699"/>
    <w:rsid w:val="002B2176"/>
    <w:rsid w:val="002B379F"/>
    <w:rsid w:val="002B6E19"/>
    <w:rsid w:val="002B766F"/>
    <w:rsid w:val="002C0123"/>
    <w:rsid w:val="002C0B23"/>
    <w:rsid w:val="002C169E"/>
    <w:rsid w:val="002C1AEF"/>
    <w:rsid w:val="002C272F"/>
    <w:rsid w:val="002C401C"/>
    <w:rsid w:val="002C43A2"/>
    <w:rsid w:val="002C4EEF"/>
    <w:rsid w:val="002C6964"/>
    <w:rsid w:val="002C6E08"/>
    <w:rsid w:val="002C6F68"/>
    <w:rsid w:val="002D00F3"/>
    <w:rsid w:val="002D096A"/>
    <w:rsid w:val="002D1AAF"/>
    <w:rsid w:val="002D2456"/>
    <w:rsid w:val="002D3DBA"/>
    <w:rsid w:val="002D5807"/>
    <w:rsid w:val="002D70C6"/>
    <w:rsid w:val="002D72E8"/>
    <w:rsid w:val="002D72EF"/>
    <w:rsid w:val="002E06F8"/>
    <w:rsid w:val="002E2AE8"/>
    <w:rsid w:val="002E3CE3"/>
    <w:rsid w:val="002E3D65"/>
    <w:rsid w:val="002E3E5D"/>
    <w:rsid w:val="002E56DA"/>
    <w:rsid w:val="002F1753"/>
    <w:rsid w:val="002F287A"/>
    <w:rsid w:val="002F2D02"/>
    <w:rsid w:val="002F3153"/>
    <w:rsid w:val="002F5B11"/>
    <w:rsid w:val="002F5B58"/>
    <w:rsid w:val="002F6AD3"/>
    <w:rsid w:val="002F7A8C"/>
    <w:rsid w:val="002F7B7F"/>
    <w:rsid w:val="0030010E"/>
    <w:rsid w:val="00301C12"/>
    <w:rsid w:val="00303B73"/>
    <w:rsid w:val="00303C40"/>
    <w:rsid w:val="00305935"/>
    <w:rsid w:val="0030599C"/>
    <w:rsid w:val="00312090"/>
    <w:rsid w:val="00313ED3"/>
    <w:rsid w:val="0031405C"/>
    <w:rsid w:val="00317F41"/>
    <w:rsid w:val="00317F64"/>
    <w:rsid w:val="00320A2A"/>
    <w:rsid w:val="00321C09"/>
    <w:rsid w:val="00321CB7"/>
    <w:rsid w:val="003222BC"/>
    <w:rsid w:val="0032295F"/>
    <w:rsid w:val="00323AFC"/>
    <w:rsid w:val="00323BCC"/>
    <w:rsid w:val="00325EB7"/>
    <w:rsid w:val="00327382"/>
    <w:rsid w:val="0033111E"/>
    <w:rsid w:val="00337496"/>
    <w:rsid w:val="00341B4B"/>
    <w:rsid w:val="00345E2A"/>
    <w:rsid w:val="003477EE"/>
    <w:rsid w:val="00347923"/>
    <w:rsid w:val="003515D2"/>
    <w:rsid w:val="00351956"/>
    <w:rsid w:val="003529B1"/>
    <w:rsid w:val="00352BCF"/>
    <w:rsid w:val="00352F36"/>
    <w:rsid w:val="003569B6"/>
    <w:rsid w:val="0036002C"/>
    <w:rsid w:val="00360C4B"/>
    <w:rsid w:val="00364DD1"/>
    <w:rsid w:val="0036612D"/>
    <w:rsid w:val="00366AA5"/>
    <w:rsid w:val="00372612"/>
    <w:rsid w:val="003755F0"/>
    <w:rsid w:val="00375711"/>
    <w:rsid w:val="00377C94"/>
    <w:rsid w:val="003807E9"/>
    <w:rsid w:val="00380D48"/>
    <w:rsid w:val="00380E35"/>
    <w:rsid w:val="00381C80"/>
    <w:rsid w:val="0038435B"/>
    <w:rsid w:val="00384AE6"/>
    <w:rsid w:val="00385283"/>
    <w:rsid w:val="00386146"/>
    <w:rsid w:val="00387A21"/>
    <w:rsid w:val="00392736"/>
    <w:rsid w:val="00392E92"/>
    <w:rsid w:val="0039304E"/>
    <w:rsid w:val="003937AC"/>
    <w:rsid w:val="003938F7"/>
    <w:rsid w:val="00394122"/>
    <w:rsid w:val="003943FC"/>
    <w:rsid w:val="00394B31"/>
    <w:rsid w:val="003960B9"/>
    <w:rsid w:val="0039656C"/>
    <w:rsid w:val="00396BC3"/>
    <w:rsid w:val="00397E89"/>
    <w:rsid w:val="003A0105"/>
    <w:rsid w:val="003A0F27"/>
    <w:rsid w:val="003A2A0F"/>
    <w:rsid w:val="003A3D4C"/>
    <w:rsid w:val="003A4563"/>
    <w:rsid w:val="003A4875"/>
    <w:rsid w:val="003A5BA3"/>
    <w:rsid w:val="003A65D7"/>
    <w:rsid w:val="003A7750"/>
    <w:rsid w:val="003B0AF6"/>
    <w:rsid w:val="003B0DB2"/>
    <w:rsid w:val="003B1821"/>
    <w:rsid w:val="003B3CEE"/>
    <w:rsid w:val="003B45BF"/>
    <w:rsid w:val="003B6F54"/>
    <w:rsid w:val="003B70C9"/>
    <w:rsid w:val="003C1F75"/>
    <w:rsid w:val="003C39C4"/>
    <w:rsid w:val="003C529C"/>
    <w:rsid w:val="003C6101"/>
    <w:rsid w:val="003D00BA"/>
    <w:rsid w:val="003D013D"/>
    <w:rsid w:val="003D3B7D"/>
    <w:rsid w:val="003D4B12"/>
    <w:rsid w:val="003D724B"/>
    <w:rsid w:val="003D75BF"/>
    <w:rsid w:val="003D7F03"/>
    <w:rsid w:val="003E00B9"/>
    <w:rsid w:val="003E0559"/>
    <w:rsid w:val="003E148E"/>
    <w:rsid w:val="003E1D6F"/>
    <w:rsid w:val="003E4C6F"/>
    <w:rsid w:val="003E5E07"/>
    <w:rsid w:val="003E6D97"/>
    <w:rsid w:val="003F38BD"/>
    <w:rsid w:val="003F3F84"/>
    <w:rsid w:val="003F530A"/>
    <w:rsid w:val="003F5A76"/>
    <w:rsid w:val="003F6D08"/>
    <w:rsid w:val="0040075E"/>
    <w:rsid w:val="00401AC6"/>
    <w:rsid w:val="00401B62"/>
    <w:rsid w:val="004036D1"/>
    <w:rsid w:val="00403DB7"/>
    <w:rsid w:val="00404444"/>
    <w:rsid w:val="0040573D"/>
    <w:rsid w:val="00405E99"/>
    <w:rsid w:val="004063B7"/>
    <w:rsid w:val="004063FA"/>
    <w:rsid w:val="00406B8D"/>
    <w:rsid w:val="0040776C"/>
    <w:rsid w:val="0040785D"/>
    <w:rsid w:val="00410588"/>
    <w:rsid w:val="00410D41"/>
    <w:rsid w:val="00410EF7"/>
    <w:rsid w:val="004116E3"/>
    <w:rsid w:val="00413A94"/>
    <w:rsid w:val="004170A1"/>
    <w:rsid w:val="004203C7"/>
    <w:rsid w:val="004242F8"/>
    <w:rsid w:val="004260EB"/>
    <w:rsid w:val="00426213"/>
    <w:rsid w:val="00426C36"/>
    <w:rsid w:val="0043150F"/>
    <w:rsid w:val="00433E36"/>
    <w:rsid w:val="00435C0B"/>
    <w:rsid w:val="00436996"/>
    <w:rsid w:val="00437247"/>
    <w:rsid w:val="004409DC"/>
    <w:rsid w:val="00441B9F"/>
    <w:rsid w:val="00441BA7"/>
    <w:rsid w:val="00442118"/>
    <w:rsid w:val="00443B7B"/>
    <w:rsid w:val="00443BA1"/>
    <w:rsid w:val="00444657"/>
    <w:rsid w:val="0044673E"/>
    <w:rsid w:val="00447A3B"/>
    <w:rsid w:val="00447CE7"/>
    <w:rsid w:val="00450B35"/>
    <w:rsid w:val="00450FCB"/>
    <w:rsid w:val="00452ABE"/>
    <w:rsid w:val="00453F9A"/>
    <w:rsid w:val="00454F62"/>
    <w:rsid w:val="00455AC8"/>
    <w:rsid w:val="00455D15"/>
    <w:rsid w:val="004561A8"/>
    <w:rsid w:val="00457F65"/>
    <w:rsid w:val="0046029A"/>
    <w:rsid w:val="004614B7"/>
    <w:rsid w:val="00464742"/>
    <w:rsid w:val="004653F3"/>
    <w:rsid w:val="00466B2C"/>
    <w:rsid w:val="00471810"/>
    <w:rsid w:val="00472E19"/>
    <w:rsid w:val="00473421"/>
    <w:rsid w:val="00473E41"/>
    <w:rsid w:val="0047583B"/>
    <w:rsid w:val="00476097"/>
    <w:rsid w:val="00477C9D"/>
    <w:rsid w:val="00480FFB"/>
    <w:rsid w:val="0048118C"/>
    <w:rsid w:val="00481B4E"/>
    <w:rsid w:val="00483BC2"/>
    <w:rsid w:val="00483D74"/>
    <w:rsid w:val="00483F88"/>
    <w:rsid w:val="004843D7"/>
    <w:rsid w:val="00486258"/>
    <w:rsid w:val="0048626E"/>
    <w:rsid w:val="00486D25"/>
    <w:rsid w:val="00487B10"/>
    <w:rsid w:val="00491610"/>
    <w:rsid w:val="00492386"/>
    <w:rsid w:val="00493306"/>
    <w:rsid w:val="0049332A"/>
    <w:rsid w:val="00494221"/>
    <w:rsid w:val="00495D3F"/>
    <w:rsid w:val="00496786"/>
    <w:rsid w:val="00497DD9"/>
    <w:rsid w:val="004A13F5"/>
    <w:rsid w:val="004A29AB"/>
    <w:rsid w:val="004A5CA5"/>
    <w:rsid w:val="004B00EA"/>
    <w:rsid w:val="004B2125"/>
    <w:rsid w:val="004B2CC5"/>
    <w:rsid w:val="004B3137"/>
    <w:rsid w:val="004B3B17"/>
    <w:rsid w:val="004B3D14"/>
    <w:rsid w:val="004B7CAA"/>
    <w:rsid w:val="004B7E47"/>
    <w:rsid w:val="004C06BC"/>
    <w:rsid w:val="004C4393"/>
    <w:rsid w:val="004C537C"/>
    <w:rsid w:val="004C5BBE"/>
    <w:rsid w:val="004C6F30"/>
    <w:rsid w:val="004D63B4"/>
    <w:rsid w:val="004D667C"/>
    <w:rsid w:val="004E502B"/>
    <w:rsid w:val="004E60C3"/>
    <w:rsid w:val="004E653C"/>
    <w:rsid w:val="004E6560"/>
    <w:rsid w:val="004E7DB7"/>
    <w:rsid w:val="004F1B93"/>
    <w:rsid w:val="004F27B3"/>
    <w:rsid w:val="004F4692"/>
    <w:rsid w:val="004F5591"/>
    <w:rsid w:val="004F6592"/>
    <w:rsid w:val="004F758A"/>
    <w:rsid w:val="004F792B"/>
    <w:rsid w:val="004F7D42"/>
    <w:rsid w:val="00501E4E"/>
    <w:rsid w:val="0050247C"/>
    <w:rsid w:val="00502FBB"/>
    <w:rsid w:val="005036EF"/>
    <w:rsid w:val="00503D1C"/>
    <w:rsid w:val="00503ECD"/>
    <w:rsid w:val="00504AE5"/>
    <w:rsid w:val="00506B57"/>
    <w:rsid w:val="00513ECF"/>
    <w:rsid w:val="00515931"/>
    <w:rsid w:val="00520607"/>
    <w:rsid w:val="00520786"/>
    <w:rsid w:val="00522924"/>
    <w:rsid w:val="00525601"/>
    <w:rsid w:val="0052673B"/>
    <w:rsid w:val="0052706C"/>
    <w:rsid w:val="00527101"/>
    <w:rsid w:val="00527D7E"/>
    <w:rsid w:val="00530A12"/>
    <w:rsid w:val="00531338"/>
    <w:rsid w:val="0053306F"/>
    <w:rsid w:val="00534F66"/>
    <w:rsid w:val="0053571D"/>
    <w:rsid w:val="005361B2"/>
    <w:rsid w:val="005368E7"/>
    <w:rsid w:val="0054129A"/>
    <w:rsid w:val="0054279E"/>
    <w:rsid w:val="00542DB8"/>
    <w:rsid w:val="00543DDE"/>
    <w:rsid w:val="00550118"/>
    <w:rsid w:val="00551716"/>
    <w:rsid w:val="00551982"/>
    <w:rsid w:val="00555543"/>
    <w:rsid w:val="00555DDA"/>
    <w:rsid w:val="00562A3E"/>
    <w:rsid w:val="00563403"/>
    <w:rsid w:val="005636D2"/>
    <w:rsid w:val="005664B7"/>
    <w:rsid w:val="0056677E"/>
    <w:rsid w:val="00570C58"/>
    <w:rsid w:val="00570DDC"/>
    <w:rsid w:val="00571003"/>
    <w:rsid w:val="005719BB"/>
    <w:rsid w:val="00571CBA"/>
    <w:rsid w:val="00572CBF"/>
    <w:rsid w:val="00574F34"/>
    <w:rsid w:val="005757F2"/>
    <w:rsid w:val="005760DF"/>
    <w:rsid w:val="00577A4C"/>
    <w:rsid w:val="0058172D"/>
    <w:rsid w:val="005827D9"/>
    <w:rsid w:val="00582F38"/>
    <w:rsid w:val="00584012"/>
    <w:rsid w:val="005841F0"/>
    <w:rsid w:val="005847AE"/>
    <w:rsid w:val="00584A2A"/>
    <w:rsid w:val="00586AD9"/>
    <w:rsid w:val="00587761"/>
    <w:rsid w:val="00591681"/>
    <w:rsid w:val="00592AD1"/>
    <w:rsid w:val="00593D01"/>
    <w:rsid w:val="005944A3"/>
    <w:rsid w:val="00596335"/>
    <w:rsid w:val="00597833"/>
    <w:rsid w:val="005A07F2"/>
    <w:rsid w:val="005A08B8"/>
    <w:rsid w:val="005A0FEC"/>
    <w:rsid w:val="005A2BE2"/>
    <w:rsid w:val="005A4EEB"/>
    <w:rsid w:val="005A54FE"/>
    <w:rsid w:val="005A6CD4"/>
    <w:rsid w:val="005B098F"/>
    <w:rsid w:val="005B3AB5"/>
    <w:rsid w:val="005B5B1B"/>
    <w:rsid w:val="005B75FC"/>
    <w:rsid w:val="005C11E3"/>
    <w:rsid w:val="005C17E5"/>
    <w:rsid w:val="005C4E38"/>
    <w:rsid w:val="005C7910"/>
    <w:rsid w:val="005D060A"/>
    <w:rsid w:val="005D13A3"/>
    <w:rsid w:val="005D1D19"/>
    <w:rsid w:val="005D53F1"/>
    <w:rsid w:val="005D58CF"/>
    <w:rsid w:val="005D5B48"/>
    <w:rsid w:val="005D6345"/>
    <w:rsid w:val="005E0384"/>
    <w:rsid w:val="005E09B7"/>
    <w:rsid w:val="005E2CB4"/>
    <w:rsid w:val="005E52AE"/>
    <w:rsid w:val="005E7430"/>
    <w:rsid w:val="005F1BAB"/>
    <w:rsid w:val="005F1D5D"/>
    <w:rsid w:val="005F386A"/>
    <w:rsid w:val="005F66E4"/>
    <w:rsid w:val="00600B62"/>
    <w:rsid w:val="00601864"/>
    <w:rsid w:val="006018F5"/>
    <w:rsid w:val="006038B5"/>
    <w:rsid w:val="0060517A"/>
    <w:rsid w:val="00607458"/>
    <w:rsid w:val="006075D0"/>
    <w:rsid w:val="006078FA"/>
    <w:rsid w:val="006105BB"/>
    <w:rsid w:val="00611793"/>
    <w:rsid w:val="00620493"/>
    <w:rsid w:val="0062091A"/>
    <w:rsid w:val="00620B4B"/>
    <w:rsid w:val="0062114B"/>
    <w:rsid w:val="006221A9"/>
    <w:rsid w:val="00623A9A"/>
    <w:rsid w:val="006250A0"/>
    <w:rsid w:val="00630093"/>
    <w:rsid w:val="00631C6A"/>
    <w:rsid w:val="00631E10"/>
    <w:rsid w:val="006335F0"/>
    <w:rsid w:val="00634902"/>
    <w:rsid w:val="00635097"/>
    <w:rsid w:val="0063522D"/>
    <w:rsid w:val="006378BA"/>
    <w:rsid w:val="00637954"/>
    <w:rsid w:val="006416A3"/>
    <w:rsid w:val="00644BF9"/>
    <w:rsid w:val="0064543F"/>
    <w:rsid w:val="00645C19"/>
    <w:rsid w:val="0065089A"/>
    <w:rsid w:val="00651134"/>
    <w:rsid w:val="0065209C"/>
    <w:rsid w:val="00652771"/>
    <w:rsid w:val="0065407F"/>
    <w:rsid w:val="00655B46"/>
    <w:rsid w:val="00655E18"/>
    <w:rsid w:val="00657B6B"/>
    <w:rsid w:val="006608C8"/>
    <w:rsid w:val="00661C91"/>
    <w:rsid w:val="0066232D"/>
    <w:rsid w:val="0066247F"/>
    <w:rsid w:val="00666F07"/>
    <w:rsid w:val="00672581"/>
    <w:rsid w:val="00672EAA"/>
    <w:rsid w:val="00674231"/>
    <w:rsid w:val="0067757D"/>
    <w:rsid w:val="006806E2"/>
    <w:rsid w:val="00686F56"/>
    <w:rsid w:val="00687B11"/>
    <w:rsid w:val="006902A5"/>
    <w:rsid w:val="006906F6"/>
    <w:rsid w:val="00690722"/>
    <w:rsid w:val="00692E46"/>
    <w:rsid w:val="00694B2F"/>
    <w:rsid w:val="0069603D"/>
    <w:rsid w:val="00696148"/>
    <w:rsid w:val="0069654A"/>
    <w:rsid w:val="006A10CD"/>
    <w:rsid w:val="006A2892"/>
    <w:rsid w:val="006A390E"/>
    <w:rsid w:val="006A41C2"/>
    <w:rsid w:val="006A4F15"/>
    <w:rsid w:val="006A5425"/>
    <w:rsid w:val="006A5E19"/>
    <w:rsid w:val="006A5F90"/>
    <w:rsid w:val="006A6D22"/>
    <w:rsid w:val="006B0260"/>
    <w:rsid w:val="006B1866"/>
    <w:rsid w:val="006B308E"/>
    <w:rsid w:val="006B44B6"/>
    <w:rsid w:val="006B6E2D"/>
    <w:rsid w:val="006C0A1D"/>
    <w:rsid w:val="006C0ED8"/>
    <w:rsid w:val="006C23FD"/>
    <w:rsid w:val="006C3E90"/>
    <w:rsid w:val="006C5227"/>
    <w:rsid w:val="006C5A19"/>
    <w:rsid w:val="006C6301"/>
    <w:rsid w:val="006C6803"/>
    <w:rsid w:val="006D1808"/>
    <w:rsid w:val="006D4991"/>
    <w:rsid w:val="006D5A48"/>
    <w:rsid w:val="006E0DFB"/>
    <w:rsid w:val="006E0FCE"/>
    <w:rsid w:val="006E2C48"/>
    <w:rsid w:val="006E321A"/>
    <w:rsid w:val="006E486D"/>
    <w:rsid w:val="006E6E5B"/>
    <w:rsid w:val="006F0363"/>
    <w:rsid w:val="006F17E4"/>
    <w:rsid w:val="006F3290"/>
    <w:rsid w:val="006F349C"/>
    <w:rsid w:val="006F4CE7"/>
    <w:rsid w:val="006F6518"/>
    <w:rsid w:val="006F748B"/>
    <w:rsid w:val="007005F5"/>
    <w:rsid w:val="007032DB"/>
    <w:rsid w:val="007042EA"/>
    <w:rsid w:val="0070517D"/>
    <w:rsid w:val="0070554A"/>
    <w:rsid w:val="00705E37"/>
    <w:rsid w:val="00712120"/>
    <w:rsid w:val="0071487D"/>
    <w:rsid w:val="0071611A"/>
    <w:rsid w:val="007177F5"/>
    <w:rsid w:val="00721EA0"/>
    <w:rsid w:val="00724072"/>
    <w:rsid w:val="00725738"/>
    <w:rsid w:val="00726ADD"/>
    <w:rsid w:val="00730D1C"/>
    <w:rsid w:val="007320E8"/>
    <w:rsid w:val="00732CF4"/>
    <w:rsid w:val="0073340E"/>
    <w:rsid w:val="007337E5"/>
    <w:rsid w:val="00736B32"/>
    <w:rsid w:val="0073771E"/>
    <w:rsid w:val="0074144C"/>
    <w:rsid w:val="00742978"/>
    <w:rsid w:val="00742A48"/>
    <w:rsid w:val="00744900"/>
    <w:rsid w:val="00747DD6"/>
    <w:rsid w:val="007503EC"/>
    <w:rsid w:val="00751137"/>
    <w:rsid w:val="007519E0"/>
    <w:rsid w:val="00755D43"/>
    <w:rsid w:val="00761D75"/>
    <w:rsid w:val="00763492"/>
    <w:rsid w:val="007637CC"/>
    <w:rsid w:val="00766A64"/>
    <w:rsid w:val="007717E5"/>
    <w:rsid w:val="00773100"/>
    <w:rsid w:val="00773CAC"/>
    <w:rsid w:val="007748E7"/>
    <w:rsid w:val="007772BE"/>
    <w:rsid w:val="00781077"/>
    <w:rsid w:val="00781ADB"/>
    <w:rsid w:val="00781BC2"/>
    <w:rsid w:val="00783A13"/>
    <w:rsid w:val="00784682"/>
    <w:rsid w:val="0078558F"/>
    <w:rsid w:val="00786321"/>
    <w:rsid w:val="0078673B"/>
    <w:rsid w:val="00786D7C"/>
    <w:rsid w:val="0078789C"/>
    <w:rsid w:val="00790E5B"/>
    <w:rsid w:val="007927FD"/>
    <w:rsid w:val="00793214"/>
    <w:rsid w:val="00796734"/>
    <w:rsid w:val="007978E0"/>
    <w:rsid w:val="007A266F"/>
    <w:rsid w:val="007A4E2B"/>
    <w:rsid w:val="007A571A"/>
    <w:rsid w:val="007A5EBA"/>
    <w:rsid w:val="007A7E73"/>
    <w:rsid w:val="007B18B0"/>
    <w:rsid w:val="007B2D81"/>
    <w:rsid w:val="007B33BC"/>
    <w:rsid w:val="007B3C20"/>
    <w:rsid w:val="007B3DC8"/>
    <w:rsid w:val="007B4D88"/>
    <w:rsid w:val="007B5777"/>
    <w:rsid w:val="007B5D44"/>
    <w:rsid w:val="007B7135"/>
    <w:rsid w:val="007B7A60"/>
    <w:rsid w:val="007C08C5"/>
    <w:rsid w:val="007C1DB4"/>
    <w:rsid w:val="007C24F2"/>
    <w:rsid w:val="007C53FC"/>
    <w:rsid w:val="007C78EC"/>
    <w:rsid w:val="007C78F8"/>
    <w:rsid w:val="007C7A83"/>
    <w:rsid w:val="007D2D1B"/>
    <w:rsid w:val="007D438D"/>
    <w:rsid w:val="007D4B34"/>
    <w:rsid w:val="007D68D8"/>
    <w:rsid w:val="007D7A15"/>
    <w:rsid w:val="007E0271"/>
    <w:rsid w:val="007E17E7"/>
    <w:rsid w:val="007E2C06"/>
    <w:rsid w:val="007E3280"/>
    <w:rsid w:val="007E431F"/>
    <w:rsid w:val="007F5548"/>
    <w:rsid w:val="007F66CF"/>
    <w:rsid w:val="008038FD"/>
    <w:rsid w:val="0080444D"/>
    <w:rsid w:val="0080533D"/>
    <w:rsid w:val="00805E6E"/>
    <w:rsid w:val="008075B9"/>
    <w:rsid w:val="00811239"/>
    <w:rsid w:val="00811EBE"/>
    <w:rsid w:val="00811EEF"/>
    <w:rsid w:val="00812338"/>
    <w:rsid w:val="00814563"/>
    <w:rsid w:val="00815EC2"/>
    <w:rsid w:val="0081646C"/>
    <w:rsid w:val="00816709"/>
    <w:rsid w:val="00820C64"/>
    <w:rsid w:val="008210FE"/>
    <w:rsid w:val="00822418"/>
    <w:rsid w:val="00826EAD"/>
    <w:rsid w:val="0083055D"/>
    <w:rsid w:val="00834A50"/>
    <w:rsid w:val="00836E53"/>
    <w:rsid w:val="008402CE"/>
    <w:rsid w:val="008411F7"/>
    <w:rsid w:val="00841714"/>
    <w:rsid w:val="00841A32"/>
    <w:rsid w:val="00841D36"/>
    <w:rsid w:val="0084308C"/>
    <w:rsid w:val="00845489"/>
    <w:rsid w:val="0084585A"/>
    <w:rsid w:val="00845C14"/>
    <w:rsid w:val="00847512"/>
    <w:rsid w:val="008475AE"/>
    <w:rsid w:val="0084761E"/>
    <w:rsid w:val="0085079C"/>
    <w:rsid w:val="00850B25"/>
    <w:rsid w:val="00851D4B"/>
    <w:rsid w:val="00855511"/>
    <w:rsid w:val="00855755"/>
    <w:rsid w:val="00855FD9"/>
    <w:rsid w:val="008575FB"/>
    <w:rsid w:val="00857D60"/>
    <w:rsid w:val="008615E8"/>
    <w:rsid w:val="00862717"/>
    <w:rsid w:val="0086319B"/>
    <w:rsid w:val="00863919"/>
    <w:rsid w:val="0086493E"/>
    <w:rsid w:val="00864D17"/>
    <w:rsid w:val="008661A1"/>
    <w:rsid w:val="00866A35"/>
    <w:rsid w:val="00867D88"/>
    <w:rsid w:val="00870411"/>
    <w:rsid w:val="00871253"/>
    <w:rsid w:val="0087201D"/>
    <w:rsid w:val="008723ED"/>
    <w:rsid w:val="0087571D"/>
    <w:rsid w:val="00875C31"/>
    <w:rsid w:val="00880FD8"/>
    <w:rsid w:val="0088460B"/>
    <w:rsid w:val="00885C29"/>
    <w:rsid w:val="00885FDF"/>
    <w:rsid w:val="00892529"/>
    <w:rsid w:val="00893142"/>
    <w:rsid w:val="008950C1"/>
    <w:rsid w:val="008960DA"/>
    <w:rsid w:val="00896708"/>
    <w:rsid w:val="008A0202"/>
    <w:rsid w:val="008A02D7"/>
    <w:rsid w:val="008A1087"/>
    <w:rsid w:val="008A1849"/>
    <w:rsid w:val="008A36E5"/>
    <w:rsid w:val="008A3B9C"/>
    <w:rsid w:val="008A4896"/>
    <w:rsid w:val="008A5A42"/>
    <w:rsid w:val="008B01E9"/>
    <w:rsid w:val="008B065E"/>
    <w:rsid w:val="008B1909"/>
    <w:rsid w:val="008B1E6A"/>
    <w:rsid w:val="008B3A5C"/>
    <w:rsid w:val="008B3C27"/>
    <w:rsid w:val="008B4E22"/>
    <w:rsid w:val="008B534C"/>
    <w:rsid w:val="008B5587"/>
    <w:rsid w:val="008B75EB"/>
    <w:rsid w:val="008C088B"/>
    <w:rsid w:val="008C0AC3"/>
    <w:rsid w:val="008C1076"/>
    <w:rsid w:val="008C221B"/>
    <w:rsid w:val="008C2888"/>
    <w:rsid w:val="008C4EC4"/>
    <w:rsid w:val="008C55C7"/>
    <w:rsid w:val="008D14E4"/>
    <w:rsid w:val="008D1DF3"/>
    <w:rsid w:val="008D571F"/>
    <w:rsid w:val="008D5E5C"/>
    <w:rsid w:val="008D62F6"/>
    <w:rsid w:val="008D7786"/>
    <w:rsid w:val="008D79B8"/>
    <w:rsid w:val="008D7F53"/>
    <w:rsid w:val="008E0724"/>
    <w:rsid w:val="008E22BE"/>
    <w:rsid w:val="008E3F20"/>
    <w:rsid w:val="008E49D8"/>
    <w:rsid w:val="008E6170"/>
    <w:rsid w:val="008F0155"/>
    <w:rsid w:val="008F077F"/>
    <w:rsid w:val="008F0C0B"/>
    <w:rsid w:val="008F2C65"/>
    <w:rsid w:val="008F3F8B"/>
    <w:rsid w:val="008F43A3"/>
    <w:rsid w:val="008F5B02"/>
    <w:rsid w:val="008F6873"/>
    <w:rsid w:val="008F68C3"/>
    <w:rsid w:val="00900191"/>
    <w:rsid w:val="00901217"/>
    <w:rsid w:val="00901787"/>
    <w:rsid w:val="0090183B"/>
    <w:rsid w:val="00902123"/>
    <w:rsid w:val="009022B9"/>
    <w:rsid w:val="009023A9"/>
    <w:rsid w:val="0090292A"/>
    <w:rsid w:val="009049C8"/>
    <w:rsid w:val="00904BD4"/>
    <w:rsid w:val="009107C1"/>
    <w:rsid w:val="00912247"/>
    <w:rsid w:val="00912C06"/>
    <w:rsid w:val="00913EC0"/>
    <w:rsid w:val="00915829"/>
    <w:rsid w:val="00925B0E"/>
    <w:rsid w:val="00925DCD"/>
    <w:rsid w:val="0092713A"/>
    <w:rsid w:val="009324CC"/>
    <w:rsid w:val="00932EC5"/>
    <w:rsid w:val="00933354"/>
    <w:rsid w:val="0093432C"/>
    <w:rsid w:val="00935ADF"/>
    <w:rsid w:val="00936D6E"/>
    <w:rsid w:val="00940513"/>
    <w:rsid w:val="009414EC"/>
    <w:rsid w:val="00941FAC"/>
    <w:rsid w:val="009421CA"/>
    <w:rsid w:val="0094270E"/>
    <w:rsid w:val="00942D1D"/>
    <w:rsid w:val="00946442"/>
    <w:rsid w:val="009473ED"/>
    <w:rsid w:val="0094783D"/>
    <w:rsid w:val="009500F4"/>
    <w:rsid w:val="00951304"/>
    <w:rsid w:val="009517FF"/>
    <w:rsid w:val="00952067"/>
    <w:rsid w:val="009547FF"/>
    <w:rsid w:val="00955031"/>
    <w:rsid w:val="0095594C"/>
    <w:rsid w:val="00957078"/>
    <w:rsid w:val="0095770C"/>
    <w:rsid w:val="0095771A"/>
    <w:rsid w:val="00957777"/>
    <w:rsid w:val="0096043C"/>
    <w:rsid w:val="00962311"/>
    <w:rsid w:val="009633AF"/>
    <w:rsid w:val="00964565"/>
    <w:rsid w:val="00966E7E"/>
    <w:rsid w:val="00966F1F"/>
    <w:rsid w:val="009675D2"/>
    <w:rsid w:val="0096761B"/>
    <w:rsid w:val="00967780"/>
    <w:rsid w:val="00971843"/>
    <w:rsid w:val="00982A98"/>
    <w:rsid w:val="009857DE"/>
    <w:rsid w:val="00991C06"/>
    <w:rsid w:val="00993452"/>
    <w:rsid w:val="00993647"/>
    <w:rsid w:val="00994286"/>
    <w:rsid w:val="009950B7"/>
    <w:rsid w:val="009A0787"/>
    <w:rsid w:val="009A107C"/>
    <w:rsid w:val="009A21FD"/>
    <w:rsid w:val="009A3AD3"/>
    <w:rsid w:val="009A490F"/>
    <w:rsid w:val="009B05CA"/>
    <w:rsid w:val="009B1ED0"/>
    <w:rsid w:val="009B2BE9"/>
    <w:rsid w:val="009B34EE"/>
    <w:rsid w:val="009B4DD9"/>
    <w:rsid w:val="009B5065"/>
    <w:rsid w:val="009B5C75"/>
    <w:rsid w:val="009B6900"/>
    <w:rsid w:val="009C07C4"/>
    <w:rsid w:val="009C2118"/>
    <w:rsid w:val="009C30E4"/>
    <w:rsid w:val="009C3385"/>
    <w:rsid w:val="009C63F4"/>
    <w:rsid w:val="009C7FA5"/>
    <w:rsid w:val="009D03E7"/>
    <w:rsid w:val="009D05CF"/>
    <w:rsid w:val="009D1BB8"/>
    <w:rsid w:val="009D3E5E"/>
    <w:rsid w:val="009D4537"/>
    <w:rsid w:val="009D4588"/>
    <w:rsid w:val="009D5A5F"/>
    <w:rsid w:val="009D6118"/>
    <w:rsid w:val="009D738A"/>
    <w:rsid w:val="009E0ED1"/>
    <w:rsid w:val="009E1837"/>
    <w:rsid w:val="009E5C2D"/>
    <w:rsid w:val="009E6E70"/>
    <w:rsid w:val="009E71F6"/>
    <w:rsid w:val="009F2F80"/>
    <w:rsid w:val="009F4960"/>
    <w:rsid w:val="009F50C9"/>
    <w:rsid w:val="009F5C5E"/>
    <w:rsid w:val="009F6C6B"/>
    <w:rsid w:val="00A01FB3"/>
    <w:rsid w:val="00A044B5"/>
    <w:rsid w:val="00A046C3"/>
    <w:rsid w:val="00A04AE9"/>
    <w:rsid w:val="00A05A08"/>
    <w:rsid w:val="00A06CEF"/>
    <w:rsid w:val="00A11CF1"/>
    <w:rsid w:val="00A13D18"/>
    <w:rsid w:val="00A13EE8"/>
    <w:rsid w:val="00A14416"/>
    <w:rsid w:val="00A174CA"/>
    <w:rsid w:val="00A17B29"/>
    <w:rsid w:val="00A17FEF"/>
    <w:rsid w:val="00A21FA3"/>
    <w:rsid w:val="00A2393A"/>
    <w:rsid w:val="00A24D73"/>
    <w:rsid w:val="00A2506C"/>
    <w:rsid w:val="00A2520E"/>
    <w:rsid w:val="00A25540"/>
    <w:rsid w:val="00A26348"/>
    <w:rsid w:val="00A27049"/>
    <w:rsid w:val="00A311A4"/>
    <w:rsid w:val="00A31B9E"/>
    <w:rsid w:val="00A32A05"/>
    <w:rsid w:val="00A33ABE"/>
    <w:rsid w:val="00A33E46"/>
    <w:rsid w:val="00A34AD6"/>
    <w:rsid w:val="00A35650"/>
    <w:rsid w:val="00A3589F"/>
    <w:rsid w:val="00A3691E"/>
    <w:rsid w:val="00A37DD2"/>
    <w:rsid w:val="00A37E68"/>
    <w:rsid w:val="00A41390"/>
    <w:rsid w:val="00A415E8"/>
    <w:rsid w:val="00A43BB7"/>
    <w:rsid w:val="00A440A7"/>
    <w:rsid w:val="00A44D06"/>
    <w:rsid w:val="00A45794"/>
    <w:rsid w:val="00A4600B"/>
    <w:rsid w:val="00A473A3"/>
    <w:rsid w:val="00A52ACD"/>
    <w:rsid w:val="00A52FEE"/>
    <w:rsid w:val="00A53549"/>
    <w:rsid w:val="00A57DDA"/>
    <w:rsid w:val="00A602ED"/>
    <w:rsid w:val="00A60C31"/>
    <w:rsid w:val="00A61B0F"/>
    <w:rsid w:val="00A6294D"/>
    <w:rsid w:val="00A65037"/>
    <w:rsid w:val="00A67C37"/>
    <w:rsid w:val="00A70A7C"/>
    <w:rsid w:val="00A71912"/>
    <w:rsid w:val="00A75469"/>
    <w:rsid w:val="00A76CE9"/>
    <w:rsid w:val="00A832FB"/>
    <w:rsid w:val="00A8595D"/>
    <w:rsid w:val="00A859DD"/>
    <w:rsid w:val="00A90629"/>
    <w:rsid w:val="00A91B2C"/>
    <w:rsid w:val="00A926F6"/>
    <w:rsid w:val="00A93224"/>
    <w:rsid w:val="00A938A7"/>
    <w:rsid w:val="00A95214"/>
    <w:rsid w:val="00A9570B"/>
    <w:rsid w:val="00AA10B5"/>
    <w:rsid w:val="00AA12BD"/>
    <w:rsid w:val="00AA15CA"/>
    <w:rsid w:val="00AA1646"/>
    <w:rsid w:val="00AA266C"/>
    <w:rsid w:val="00AA3F53"/>
    <w:rsid w:val="00AA78D1"/>
    <w:rsid w:val="00AA7F03"/>
    <w:rsid w:val="00AB18C4"/>
    <w:rsid w:val="00AB1CF8"/>
    <w:rsid w:val="00AB3577"/>
    <w:rsid w:val="00AB3B91"/>
    <w:rsid w:val="00AB5B9E"/>
    <w:rsid w:val="00AB60D8"/>
    <w:rsid w:val="00AC2132"/>
    <w:rsid w:val="00AC2DF0"/>
    <w:rsid w:val="00AC3DEB"/>
    <w:rsid w:val="00AD1304"/>
    <w:rsid w:val="00AD1B35"/>
    <w:rsid w:val="00AD3FB8"/>
    <w:rsid w:val="00AD4610"/>
    <w:rsid w:val="00AD4B54"/>
    <w:rsid w:val="00AD4F98"/>
    <w:rsid w:val="00AD5AE0"/>
    <w:rsid w:val="00AD7A3E"/>
    <w:rsid w:val="00AE08D4"/>
    <w:rsid w:val="00AE0B79"/>
    <w:rsid w:val="00AF0020"/>
    <w:rsid w:val="00AF05FB"/>
    <w:rsid w:val="00AF0A1F"/>
    <w:rsid w:val="00AF0B82"/>
    <w:rsid w:val="00AF0E83"/>
    <w:rsid w:val="00AF1115"/>
    <w:rsid w:val="00AF2412"/>
    <w:rsid w:val="00AF3B6D"/>
    <w:rsid w:val="00AF657E"/>
    <w:rsid w:val="00AF7428"/>
    <w:rsid w:val="00AF7F59"/>
    <w:rsid w:val="00B03213"/>
    <w:rsid w:val="00B05AE6"/>
    <w:rsid w:val="00B05DEC"/>
    <w:rsid w:val="00B06EDE"/>
    <w:rsid w:val="00B0770C"/>
    <w:rsid w:val="00B07E68"/>
    <w:rsid w:val="00B10617"/>
    <w:rsid w:val="00B12B67"/>
    <w:rsid w:val="00B12D3D"/>
    <w:rsid w:val="00B15217"/>
    <w:rsid w:val="00B1665C"/>
    <w:rsid w:val="00B16B55"/>
    <w:rsid w:val="00B16C9C"/>
    <w:rsid w:val="00B17CA5"/>
    <w:rsid w:val="00B21911"/>
    <w:rsid w:val="00B24617"/>
    <w:rsid w:val="00B2511C"/>
    <w:rsid w:val="00B26892"/>
    <w:rsid w:val="00B31387"/>
    <w:rsid w:val="00B33499"/>
    <w:rsid w:val="00B339E5"/>
    <w:rsid w:val="00B3712D"/>
    <w:rsid w:val="00B37217"/>
    <w:rsid w:val="00B3781F"/>
    <w:rsid w:val="00B40A49"/>
    <w:rsid w:val="00B44CE3"/>
    <w:rsid w:val="00B44DA7"/>
    <w:rsid w:val="00B45067"/>
    <w:rsid w:val="00B45B7F"/>
    <w:rsid w:val="00B46D07"/>
    <w:rsid w:val="00B47807"/>
    <w:rsid w:val="00B47A91"/>
    <w:rsid w:val="00B517B5"/>
    <w:rsid w:val="00B5209B"/>
    <w:rsid w:val="00B52966"/>
    <w:rsid w:val="00B52C88"/>
    <w:rsid w:val="00B57CDC"/>
    <w:rsid w:val="00B61045"/>
    <w:rsid w:val="00B62776"/>
    <w:rsid w:val="00B63D85"/>
    <w:rsid w:val="00B63F5A"/>
    <w:rsid w:val="00B65F9E"/>
    <w:rsid w:val="00B67BD8"/>
    <w:rsid w:val="00B7034C"/>
    <w:rsid w:val="00B707FA"/>
    <w:rsid w:val="00B727DB"/>
    <w:rsid w:val="00B74ECD"/>
    <w:rsid w:val="00B75265"/>
    <w:rsid w:val="00B76046"/>
    <w:rsid w:val="00B7628D"/>
    <w:rsid w:val="00B84270"/>
    <w:rsid w:val="00B85504"/>
    <w:rsid w:val="00B85588"/>
    <w:rsid w:val="00B8659C"/>
    <w:rsid w:val="00B871A8"/>
    <w:rsid w:val="00B90BF8"/>
    <w:rsid w:val="00B94AA8"/>
    <w:rsid w:val="00B96739"/>
    <w:rsid w:val="00B975E9"/>
    <w:rsid w:val="00BA0696"/>
    <w:rsid w:val="00BA148E"/>
    <w:rsid w:val="00BA1FC4"/>
    <w:rsid w:val="00BA234D"/>
    <w:rsid w:val="00BA3187"/>
    <w:rsid w:val="00BA4CC1"/>
    <w:rsid w:val="00BA61E7"/>
    <w:rsid w:val="00BA775A"/>
    <w:rsid w:val="00BB1366"/>
    <w:rsid w:val="00BB3CB6"/>
    <w:rsid w:val="00BC073F"/>
    <w:rsid w:val="00BC10FE"/>
    <w:rsid w:val="00BC1BD3"/>
    <w:rsid w:val="00BC1EB8"/>
    <w:rsid w:val="00BC3F85"/>
    <w:rsid w:val="00BC5A53"/>
    <w:rsid w:val="00BC62D1"/>
    <w:rsid w:val="00BD1F7B"/>
    <w:rsid w:val="00BD354F"/>
    <w:rsid w:val="00BD6405"/>
    <w:rsid w:val="00BD6D83"/>
    <w:rsid w:val="00BD7DD7"/>
    <w:rsid w:val="00BE08A6"/>
    <w:rsid w:val="00BE25A5"/>
    <w:rsid w:val="00BE2D07"/>
    <w:rsid w:val="00BE305B"/>
    <w:rsid w:val="00BE4394"/>
    <w:rsid w:val="00BE662A"/>
    <w:rsid w:val="00BE697B"/>
    <w:rsid w:val="00BF086E"/>
    <w:rsid w:val="00BF0EE5"/>
    <w:rsid w:val="00BF1825"/>
    <w:rsid w:val="00BF2259"/>
    <w:rsid w:val="00BF36AF"/>
    <w:rsid w:val="00BF37B4"/>
    <w:rsid w:val="00BF491D"/>
    <w:rsid w:val="00BF634D"/>
    <w:rsid w:val="00C04F17"/>
    <w:rsid w:val="00C05743"/>
    <w:rsid w:val="00C059B7"/>
    <w:rsid w:val="00C05C7D"/>
    <w:rsid w:val="00C064D3"/>
    <w:rsid w:val="00C06702"/>
    <w:rsid w:val="00C0718F"/>
    <w:rsid w:val="00C072B3"/>
    <w:rsid w:val="00C104D8"/>
    <w:rsid w:val="00C107AF"/>
    <w:rsid w:val="00C12B02"/>
    <w:rsid w:val="00C13AFF"/>
    <w:rsid w:val="00C14BDF"/>
    <w:rsid w:val="00C160A0"/>
    <w:rsid w:val="00C17497"/>
    <w:rsid w:val="00C176BD"/>
    <w:rsid w:val="00C20D94"/>
    <w:rsid w:val="00C21384"/>
    <w:rsid w:val="00C21BD5"/>
    <w:rsid w:val="00C21BE5"/>
    <w:rsid w:val="00C226DB"/>
    <w:rsid w:val="00C22A4D"/>
    <w:rsid w:val="00C24679"/>
    <w:rsid w:val="00C24AF0"/>
    <w:rsid w:val="00C25430"/>
    <w:rsid w:val="00C2745A"/>
    <w:rsid w:val="00C3060F"/>
    <w:rsid w:val="00C30D56"/>
    <w:rsid w:val="00C33A57"/>
    <w:rsid w:val="00C33B7F"/>
    <w:rsid w:val="00C368E6"/>
    <w:rsid w:val="00C375A2"/>
    <w:rsid w:val="00C378EE"/>
    <w:rsid w:val="00C37ECE"/>
    <w:rsid w:val="00C43F81"/>
    <w:rsid w:val="00C44AF0"/>
    <w:rsid w:val="00C45526"/>
    <w:rsid w:val="00C4556E"/>
    <w:rsid w:val="00C45A48"/>
    <w:rsid w:val="00C47FC9"/>
    <w:rsid w:val="00C52501"/>
    <w:rsid w:val="00C540E1"/>
    <w:rsid w:val="00C5512B"/>
    <w:rsid w:val="00C556DB"/>
    <w:rsid w:val="00C561BD"/>
    <w:rsid w:val="00C56CBC"/>
    <w:rsid w:val="00C57E6B"/>
    <w:rsid w:val="00C60275"/>
    <w:rsid w:val="00C61820"/>
    <w:rsid w:val="00C644DD"/>
    <w:rsid w:val="00C666F7"/>
    <w:rsid w:val="00C66861"/>
    <w:rsid w:val="00C71BCF"/>
    <w:rsid w:val="00C71F60"/>
    <w:rsid w:val="00C725AE"/>
    <w:rsid w:val="00C765C3"/>
    <w:rsid w:val="00C774C4"/>
    <w:rsid w:val="00C77F86"/>
    <w:rsid w:val="00C80404"/>
    <w:rsid w:val="00C855D5"/>
    <w:rsid w:val="00C86932"/>
    <w:rsid w:val="00C879CA"/>
    <w:rsid w:val="00C909DD"/>
    <w:rsid w:val="00C92E55"/>
    <w:rsid w:val="00C95B2D"/>
    <w:rsid w:val="00C9626E"/>
    <w:rsid w:val="00C9777F"/>
    <w:rsid w:val="00C97EFF"/>
    <w:rsid w:val="00CA0D4B"/>
    <w:rsid w:val="00CA11BE"/>
    <w:rsid w:val="00CA1476"/>
    <w:rsid w:val="00CA1EC1"/>
    <w:rsid w:val="00CA22CE"/>
    <w:rsid w:val="00CA2EC8"/>
    <w:rsid w:val="00CA696B"/>
    <w:rsid w:val="00CA6ED0"/>
    <w:rsid w:val="00CB10EA"/>
    <w:rsid w:val="00CB2CCF"/>
    <w:rsid w:val="00CB2E1E"/>
    <w:rsid w:val="00CB3296"/>
    <w:rsid w:val="00CB64EF"/>
    <w:rsid w:val="00CB6969"/>
    <w:rsid w:val="00CB70CC"/>
    <w:rsid w:val="00CC0C31"/>
    <w:rsid w:val="00CC35C6"/>
    <w:rsid w:val="00CC36ED"/>
    <w:rsid w:val="00CC39B1"/>
    <w:rsid w:val="00CC3E6D"/>
    <w:rsid w:val="00CC5228"/>
    <w:rsid w:val="00CC623F"/>
    <w:rsid w:val="00CC6617"/>
    <w:rsid w:val="00CC76DF"/>
    <w:rsid w:val="00CC7FCA"/>
    <w:rsid w:val="00CD1C20"/>
    <w:rsid w:val="00CD32BD"/>
    <w:rsid w:val="00CD43C1"/>
    <w:rsid w:val="00CD5BF2"/>
    <w:rsid w:val="00CD6D34"/>
    <w:rsid w:val="00CE10FC"/>
    <w:rsid w:val="00CE13CD"/>
    <w:rsid w:val="00CE1E07"/>
    <w:rsid w:val="00CE1EBE"/>
    <w:rsid w:val="00CE25C5"/>
    <w:rsid w:val="00CE3977"/>
    <w:rsid w:val="00CE3A6B"/>
    <w:rsid w:val="00CE5E35"/>
    <w:rsid w:val="00CE6E82"/>
    <w:rsid w:val="00CE78C1"/>
    <w:rsid w:val="00CF1AEE"/>
    <w:rsid w:val="00CF205D"/>
    <w:rsid w:val="00CF3CDC"/>
    <w:rsid w:val="00CF5CD8"/>
    <w:rsid w:val="00CF6001"/>
    <w:rsid w:val="00CF7665"/>
    <w:rsid w:val="00CF77CB"/>
    <w:rsid w:val="00CF7F4D"/>
    <w:rsid w:val="00D001D0"/>
    <w:rsid w:val="00D00C6E"/>
    <w:rsid w:val="00D01B47"/>
    <w:rsid w:val="00D044C6"/>
    <w:rsid w:val="00D050BA"/>
    <w:rsid w:val="00D1189F"/>
    <w:rsid w:val="00D11ABF"/>
    <w:rsid w:val="00D12E57"/>
    <w:rsid w:val="00D14F8B"/>
    <w:rsid w:val="00D158CE"/>
    <w:rsid w:val="00D15EB4"/>
    <w:rsid w:val="00D1695C"/>
    <w:rsid w:val="00D16D98"/>
    <w:rsid w:val="00D177DB"/>
    <w:rsid w:val="00D26206"/>
    <w:rsid w:val="00D2684D"/>
    <w:rsid w:val="00D27F93"/>
    <w:rsid w:val="00D30CAC"/>
    <w:rsid w:val="00D31089"/>
    <w:rsid w:val="00D3344A"/>
    <w:rsid w:val="00D34F19"/>
    <w:rsid w:val="00D36F44"/>
    <w:rsid w:val="00D4080E"/>
    <w:rsid w:val="00D413ED"/>
    <w:rsid w:val="00D41E7F"/>
    <w:rsid w:val="00D43750"/>
    <w:rsid w:val="00D438B7"/>
    <w:rsid w:val="00D43B09"/>
    <w:rsid w:val="00D43C4C"/>
    <w:rsid w:val="00D466B0"/>
    <w:rsid w:val="00D54446"/>
    <w:rsid w:val="00D54492"/>
    <w:rsid w:val="00D6049F"/>
    <w:rsid w:val="00D611A5"/>
    <w:rsid w:val="00D61FD3"/>
    <w:rsid w:val="00D6249E"/>
    <w:rsid w:val="00D636B4"/>
    <w:rsid w:val="00D6374E"/>
    <w:rsid w:val="00D64040"/>
    <w:rsid w:val="00D65256"/>
    <w:rsid w:val="00D658D1"/>
    <w:rsid w:val="00D66CF9"/>
    <w:rsid w:val="00D67A3D"/>
    <w:rsid w:val="00D70BB3"/>
    <w:rsid w:val="00D71C2A"/>
    <w:rsid w:val="00D73BB7"/>
    <w:rsid w:val="00D75E78"/>
    <w:rsid w:val="00D76A4B"/>
    <w:rsid w:val="00D77253"/>
    <w:rsid w:val="00D80410"/>
    <w:rsid w:val="00D8103B"/>
    <w:rsid w:val="00D8121A"/>
    <w:rsid w:val="00D83570"/>
    <w:rsid w:val="00D8723D"/>
    <w:rsid w:val="00D9068E"/>
    <w:rsid w:val="00D92897"/>
    <w:rsid w:val="00D948DD"/>
    <w:rsid w:val="00D964BA"/>
    <w:rsid w:val="00D96E26"/>
    <w:rsid w:val="00DA0A77"/>
    <w:rsid w:val="00DA5328"/>
    <w:rsid w:val="00DA66C9"/>
    <w:rsid w:val="00DA6985"/>
    <w:rsid w:val="00DA72D7"/>
    <w:rsid w:val="00DB11AA"/>
    <w:rsid w:val="00DB2021"/>
    <w:rsid w:val="00DB365D"/>
    <w:rsid w:val="00DB3812"/>
    <w:rsid w:val="00DB42F6"/>
    <w:rsid w:val="00DB4353"/>
    <w:rsid w:val="00DB597D"/>
    <w:rsid w:val="00DB5C19"/>
    <w:rsid w:val="00DB6730"/>
    <w:rsid w:val="00DC2211"/>
    <w:rsid w:val="00DC56E9"/>
    <w:rsid w:val="00DC6E67"/>
    <w:rsid w:val="00DC7074"/>
    <w:rsid w:val="00DC712D"/>
    <w:rsid w:val="00DC76FF"/>
    <w:rsid w:val="00DD0BB9"/>
    <w:rsid w:val="00DD209B"/>
    <w:rsid w:val="00DD3895"/>
    <w:rsid w:val="00DD3C6A"/>
    <w:rsid w:val="00DD401B"/>
    <w:rsid w:val="00DD72F7"/>
    <w:rsid w:val="00DD79FC"/>
    <w:rsid w:val="00DE011F"/>
    <w:rsid w:val="00DE0DBC"/>
    <w:rsid w:val="00DE74AD"/>
    <w:rsid w:val="00DE7903"/>
    <w:rsid w:val="00DF0E73"/>
    <w:rsid w:val="00DF0FF3"/>
    <w:rsid w:val="00DF10BF"/>
    <w:rsid w:val="00DF1B31"/>
    <w:rsid w:val="00DF2CFF"/>
    <w:rsid w:val="00DF4683"/>
    <w:rsid w:val="00DF4908"/>
    <w:rsid w:val="00DF4FBA"/>
    <w:rsid w:val="00E022C6"/>
    <w:rsid w:val="00E02B93"/>
    <w:rsid w:val="00E107A4"/>
    <w:rsid w:val="00E171CB"/>
    <w:rsid w:val="00E20EFE"/>
    <w:rsid w:val="00E21379"/>
    <w:rsid w:val="00E213FA"/>
    <w:rsid w:val="00E21D61"/>
    <w:rsid w:val="00E21F9B"/>
    <w:rsid w:val="00E22ED9"/>
    <w:rsid w:val="00E25B95"/>
    <w:rsid w:val="00E262C2"/>
    <w:rsid w:val="00E306CB"/>
    <w:rsid w:val="00E32747"/>
    <w:rsid w:val="00E331D6"/>
    <w:rsid w:val="00E33D83"/>
    <w:rsid w:val="00E344FD"/>
    <w:rsid w:val="00E3485E"/>
    <w:rsid w:val="00E34B13"/>
    <w:rsid w:val="00E36641"/>
    <w:rsid w:val="00E376BB"/>
    <w:rsid w:val="00E402DD"/>
    <w:rsid w:val="00E4121B"/>
    <w:rsid w:val="00E43E5B"/>
    <w:rsid w:val="00E4451E"/>
    <w:rsid w:val="00E45BD3"/>
    <w:rsid w:val="00E46CDC"/>
    <w:rsid w:val="00E479CE"/>
    <w:rsid w:val="00E518E1"/>
    <w:rsid w:val="00E532C4"/>
    <w:rsid w:val="00E54F21"/>
    <w:rsid w:val="00E60073"/>
    <w:rsid w:val="00E612AA"/>
    <w:rsid w:val="00E6184C"/>
    <w:rsid w:val="00E61BF7"/>
    <w:rsid w:val="00E62073"/>
    <w:rsid w:val="00E63A1A"/>
    <w:rsid w:val="00E642EB"/>
    <w:rsid w:val="00E652EE"/>
    <w:rsid w:val="00E66DA9"/>
    <w:rsid w:val="00E66F70"/>
    <w:rsid w:val="00E674CA"/>
    <w:rsid w:val="00E70270"/>
    <w:rsid w:val="00E70609"/>
    <w:rsid w:val="00E73077"/>
    <w:rsid w:val="00E737AA"/>
    <w:rsid w:val="00E73CE4"/>
    <w:rsid w:val="00E74316"/>
    <w:rsid w:val="00E75314"/>
    <w:rsid w:val="00E7649C"/>
    <w:rsid w:val="00E77B8B"/>
    <w:rsid w:val="00E8001A"/>
    <w:rsid w:val="00E80BBF"/>
    <w:rsid w:val="00E814FC"/>
    <w:rsid w:val="00E83581"/>
    <w:rsid w:val="00E84D90"/>
    <w:rsid w:val="00E86CCD"/>
    <w:rsid w:val="00E902AF"/>
    <w:rsid w:val="00E91C00"/>
    <w:rsid w:val="00E92619"/>
    <w:rsid w:val="00E92747"/>
    <w:rsid w:val="00E9311C"/>
    <w:rsid w:val="00E93316"/>
    <w:rsid w:val="00E94EE7"/>
    <w:rsid w:val="00E96A28"/>
    <w:rsid w:val="00E97298"/>
    <w:rsid w:val="00E97C67"/>
    <w:rsid w:val="00EA041D"/>
    <w:rsid w:val="00EA286E"/>
    <w:rsid w:val="00EA2B86"/>
    <w:rsid w:val="00EA55FE"/>
    <w:rsid w:val="00EA5E3B"/>
    <w:rsid w:val="00EA6E00"/>
    <w:rsid w:val="00EB1052"/>
    <w:rsid w:val="00EB1F4D"/>
    <w:rsid w:val="00EB2653"/>
    <w:rsid w:val="00EB2B36"/>
    <w:rsid w:val="00EB3917"/>
    <w:rsid w:val="00EB532B"/>
    <w:rsid w:val="00EB6143"/>
    <w:rsid w:val="00EB694A"/>
    <w:rsid w:val="00EB7014"/>
    <w:rsid w:val="00EB7F0B"/>
    <w:rsid w:val="00EC4EB7"/>
    <w:rsid w:val="00EC70FC"/>
    <w:rsid w:val="00EC7617"/>
    <w:rsid w:val="00ED2BF7"/>
    <w:rsid w:val="00ED670F"/>
    <w:rsid w:val="00EE0221"/>
    <w:rsid w:val="00EE026A"/>
    <w:rsid w:val="00EE0E45"/>
    <w:rsid w:val="00EE0E9F"/>
    <w:rsid w:val="00EE1493"/>
    <w:rsid w:val="00EE1E35"/>
    <w:rsid w:val="00EE4D0E"/>
    <w:rsid w:val="00EE5104"/>
    <w:rsid w:val="00EE5824"/>
    <w:rsid w:val="00EE7E3D"/>
    <w:rsid w:val="00EF04F0"/>
    <w:rsid w:val="00EF30E2"/>
    <w:rsid w:val="00EF3F60"/>
    <w:rsid w:val="00EF7F61"/>
    <w:rsid w:val="00F0013B"/>
    <w:rsid w:val="00F0092D"/>
    <w:rsid w:val="00F00E6B"/>
    <w:rsid w:val="00F027BB"/>
    <w:rsid w:val="00F02A31"/>
    <w:rsid w:val="00F04175"/>
    <w:rsid w:val="00F127FB"/>
    <w:rsid w:val="00F12876"/>
    <w:rsid w:val="00F16DC7"/>
    <w:rsid w:val="00F202D5"/>
    <w:rsid w:val="00F21CD7"/>
    <w:rsid w:val="00F21D0E"/>
    <w:rsid w:val="00F32D1D"/>
    <w:rsid w:val="00F32F4E"/>
    <w:rsid w:val="00F338F8"/>
    <w:rsid w:val="00F33FCD"/>
    <w:rsid w:val="00F3515F"/>
    <w:rsid w:val="00F357E3"/>
    <w:rsid w:val="00F36D03"/>
    <w:rsid w:val="00F36DE5"/>
    <w:rsid w:val="00F405FD"/>
    <w:rsid w:val="00F418B3"/>
    <w:rsid w:val="00F4191B"/>
    <w:rsid w:val="00F42E7B"/>
    <w:rsid w:val="00F431CD"/>
    <w:rsid w:val="00F43B35"/>
    <w:rsid w:val="00F43F02"/>
    <w:rsid w:val="00F451D1"/>
    <w:rsid w:val="00F454CC"/>
    <w:rsid w:val="00F4700F"/>
    <w:rsid w:val="00F47048"/>
    <w:rsid w:val="00F47512"/>
    <w:rsid w:val="00F47788"/>
    <w:rsid w:val="00F477E9"/>
    <w:rsid w:val="00F5156B"/>
    <w:rsid w:val="00F51D49"/>
    <w:rsid w:val="00F5239E"/>
    <w:rsid w:val="00F52452"/>
    <w:rsid w:val="00F53C40"/>
    <w:rsid w:val="00F53DB5"/>
    <w:rsid w:val="00F56633"/>
    <w:rsid w:val="00F6226A"/>
    <w:rsid w:val="00F6306E"/>
    <w:rsid w:val="00F631D7"/>
    <w:rsid w:val="00F638B3"/>
    <w:rsid w:val="00F63F17"/>
    <w:rsid w:val="00F65352"/>
    <w:rsid w:val="00F66C16"/>
    <w:rsid w:val="00F712AC"/>
    <w:rsid w:val="00F726E5"/>
    <w:rsid w:val="00F80371"/>
    <w:rsid w:val="00F818E4"/>
    <w:rsid w:val="00F82101"/>
    <w:rsid w:val="00F829E3"/>
    <w:rsid w:val="00F8367A"/>
    <w:rsid w:val="00F86207"/>
    <w:rsid w:val="00F865F4"/>
    <w:rsid w:val="00F86826"/>
    <w:rsid w:val="00F91485"/>
    <w:rsid w:val="00F915B7"/>
    <w:rsid w:val="00F94AB8"/>
    <w:rsid w:val="00F94E80"/>
    <w:rsid w:val="00F955A4"/>
    <w:rsid w:val="00F96050"/>
    <w:rsid w:val="00F96C23"/>
    <w:rsid w:val="00FA0FD7"/>
    <w:rsid w:val="00FA441D"/>
    <w:rsid w:val="00FA7895"/>
    <w:rsid w:val="00FA7DAB"/>
    <w:rsid w:val="00FB0230"/>
    <w:rsid w:val="00FB14AC"/>
    <w:rsid w:val="00FB14F1"/>
    <w:rsid w:val="00FB2A7E"/>
    <w:rsid w:val="00FB50CF"/>
    <w:rsid w:val="00FB5D6A"/>
    <w:rsid w:val="00FC0801"/>
    <w:rsid w:val="00FC1047"/>
    <w:rsid w:val="00FC1A00"/>
    <w:rsid w:val="00FC4D43"/>
    <w:rsid w:val="00FC5381"/>
    <w:rsid w:val="00FC6D35"/>
    <w:rsid w:val="00FD18D8"/>
    <w:rsid w:val="00FD5220"/>
    <w:rsid w:val="00FD63CD"/>
    <w:rsid w:val="00FD65E2"/>
    <w:rsid w:val="00FD7D82"/>
    <w:rsid w:val="00FE1FA0"/>
    <w:rsid w:val="00FE22B3"/>
    <w:rsid w:val="00FE2787"/>
    <w:rsid w:val="00FE3538"/>
    <w:rsid w:val="00FE529D"/>
    <w:rsid w:val="00FE536A"/>
    <w:rsid w:val="00FE5E39"/>
    <w:rsid w:val="00FE6339"/>
    <w:rsid w:val="00FE6917"/>
    <w:rsid w:val="00FF1258"/>
    <w:rsid w:val="00FF21F1"/>
    <w:rsid w:val="00FF3469"/>
    <w:rsid w:val="00FF3F3C"/>
    <w:rsid w:val="00FF46D9"/>
    <w:rsid w:val="00FF7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5:docId w15:val="{ED549031-F5E1-47ED-A0CA-E28BE46FB1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EB265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EB265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58172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EB265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EB2653"/>
    <w:pPr>
      <w:spacing w:before="480" w:line="240" w:lineRule="auto"/>
      <w:outlineLvl w:val="9"/>
    </w:pPr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EB265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B2653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EB265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B2653"/>
    <w:rPr>
      <w:rFonts w:ascii="Calibri" w:eastAsia="Calibri" w:hAnsi="Calibri" w:cs="Times New Roman"/>
    </w:rPr>
  </w:style>
  <w:style w:type="paragraph" w:styleId="NormalnyWeb">
    <w:name w:val="Normal (Web)"/>
    <w:basedOn w:val="Normalny"/>
    <w:uiPriority w:val="99"/>
    <w:semiHidden/>
    <w:unhideWhenUsed/>
    <w:rsid w:val="000110EF"/>
    <w:rPr>
      <w:rFonts w:ascii="Times New Roman" w:hAnsi="Times New Roman"/>
      <w:sz w:val="24"/>
      <w:szCs w:val="24"/>
    </w:rPr>
  </w:style>
  <w:style w:type="paragraph" w:styleId="Akapitzlist">
    <w:name w:val="List Paragraph"/>
    <w:basedOn w:val="Normalny"/>
    <w:uiPriority w:val="34"/>
    <w:qFormat/>
    <w:rsid w:val="00FD65E2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rsid w:val="00301C12"/>
  </w:style>
  <w:style w:type="paragraph" w:styleId="Tekstdymka">
    <w:name w:val="Balloon Text"/>
    <w:basedOn w:val="Normalny"/>
    <w:link w:val="TekstdymkaZnak"/>
    <w:uiPriority w:val="99"/>
    <w:semiHidden/>
    <w:unhideWhenUsed/>
    <w:rsid w:val="00BB13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B1366"/>
    <w:rPr>
      <w:rFonts w:ascii="Segoe UI" w:eastAsia="Calibri" w:hAnsi="Segoe UI" w:cs="Segoe UI"/>
      <w:sz w:val="18"/>
      <w:szCs w:val="18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58172D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table" w:styleId="Tabela-Siatka">
    <w:name w:val="Table Grid"/>
    <w:basedOn w:val="Standardowy"/>
    <w:uiPriority w:val="39"/>
    <w:rsid w:val="0053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rsid w:val="00D438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4664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99DC27-EBF4-4B6E-8390-7D91400066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1</Pages>
  <Words>407</Words>
  <Characters>2445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i</dc:creator>
  <cp:lastModifiedBy>Monika Kuczyńska-Wydorska</cp:lastModifiedBy>
  <cp:revision>5</cp:revision>
  <cp:lastPrinted>2016-10-14T11:24:00Z</cp:lastPrinted>
  <dcterms:created xsi:type="dcterms:W3CDTF">2020-11-09T10:19:00Z</dcterms:created>
  <dcterms:modified xsi:type="dcterms:W3CDTF">2020-11-12T10:45:00Z</dcterms:modified>
</cp:coreProperties>
</file>